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5D71E7" w14:textId="39BDC3F4" w:rsidR="00067FAC" w:rsidRPr="00015FB4" w:rsidRDefault="00015FB4" w:rsidP="00A51868">
      <w:pPr>
        <w:spacing w:after="0" w:line="360" w:lineRule="auto"/>
        <w:ind w:left="-5"/>
        <w:rPr>
          <w:rFonts w:eastAsia="Calibri" w:cstheme="minorHAnsi"/>
          <w:b/>
          <w:bCs/>
          <w:color w:val="000000"/>
          <w:sz w:val="20"/>
          <w:szCs w:val="20"/>
        </w:rPr>
      </w:pPr>
      <w:r w:rsidRPr="00015FB4">
        <w:rPr>
          <w:rFonts w:eastAsia="Calibri" w:cstheme="minorHAnsi"/>
          <w:b/>
          <w:bCs/>
          <w:color w:val="000000"/>
          <w:sz w:val="20"/>
          <w:szCs w:val="20"/>
        </w:rPr>
        <w:t xml:space="preserve">Agenda: Jobs and </w:t>
      </w:r>
      <w:proofErr w:type="spellStart"/>
      <w:r w:rsidRPr="00015FB4">
        <w:rPr>
          <w:rFonts w:eastAsia="Calibri" w:cstheme="minorHAnsi"/>
          <w:b/>
          <w:bCs/>
          <w:color w:val="000000"/>
          <w:sz w:val="20"/>
          <w:szCs w:val="20"/>
        </w:rPr>
        <w:t>CronJobs</w:t>
      </w:r>
      <w:proofErr w:type="spellEnd"/>
    </w:p>
    <w:p w14:paraId="40134BD2" w14:textId="3043D57E" w:rsidR="00015FB4" w:rsidRPr="00015FB4" w:rsidRDefault="00015FB4" w:rsidP="00015FB4">
      <w:pPr>
        <w:pStyle w:val="ListParagraph"/>
        <w:numPr>
          <w:ilvl w:val="0"/>
          <w:numId w:val="30"/>
        </w:numPr>
        <w:spacing w:after="0" w:line="360" w:lineRule="auto"/>
        <w:rPr>
          <w:rFonts w:eastAsia="Calibri" w:cstheme="minorHAnsi"/>
          <w:color w:val="000000"/>
          <w:sz w:val="20"/>
          <w:szCs w:val="20"/>
        </w:rPr>
      </w:pPr>
      <w:r w:rsidRPr="00015FB4">
        <w:rPr>
          <w:rFonts w:eastAsia="Calibri" w:cstheme="minorHAnsi"/>
          <w:color w:val="000000"/>
          <w:sz w:val="20"/>
          <w:szCs w:val="20"/>
        </w:rPr>
        <w:t>About Restart Policy</w:t>
      </w:r>
    </w:p>
    <w:p w14:paraId="35620B74" w14:textId="5A60F625" w:rsidR="00015FB4" w:rsidRPr="00015FB4" w:rsidRDefault="00015FB4" w:rsidP="00015FB4">
      <w:pPr>
        <w:pStyle w:val="ListParagraph"/>
        <w:numPr>
          <w:ilvl w:val="0"/>
          <w:numId w:val="30"/>
        </w:numPr>
        <w:spacing w:after="0" w:line="360" w:lineRule="auto"/>
        <w:rPr>
          <w:rFonts w:eastAsia="Calibri" w:cstheme="minorHAnsi"/>
          <w:color w:val="000000"/>
          <w:sz w:val="20"/>
          <w:szCs w:val="20"/>
        </w:rPr>
      </w:pPr>
      <w:r w:rsidRPr="00015FB4">
        <w:rPr>
          <w:rFonts w:eastAsia="Calibri" w:cstheme="minorHAnsi"/>
          <w:color w:val="000000"/>
          <w:sz w:val="20"/>
          <w:szCs w:val="20"/>
        </w:rPr>
        <w:t>Creating Jobs</w:t>
      </w:r>
    </w:p>
    <w:p w14:paraId="05683022" w14:textId="77777777" w:rsidR="00015FB4" w:rsidRPr="00015FB4" w:rsidRDefault="00015FB4" w:rsidP="00015FB4">
      <w:pPr>
        <w:pStyle w:val="ListParagraph"/>
        <w:numPr>
          <w:ilvl w:val="0"/>
          <w:numId w:val="30"/>
        </w:numPr>
        <w:spacing w:after="0" w:line="360" w:lineRule="auto"/>
        <w:rPr>
          <w:rFonts w:cstheme="minorHAnsi"/>
          <w:sz w:val="20"/>
          <w:szCs w:val="20"/>
        </w:rPr>
      </w:pPr>
      <w:r w:rsidRPr="00015FB4">
        <w:rPr>
          <w:rFonts w:cstheme="minorHAnsi"/>
          <w:sz w:val="20"/>
          <w:szCs w:val="20"/>
        </w:rPr>
        <w:t>Pod backoff failure policy</w:t>
      </w:r>
    </w:p>
    <w:p w14:paraId="5A4ADF5F" w14:textId="2CF83372" w:rsidR="00015FB4" w:rsidRPr="00015FB4" w:rsidRDefault="00015FB4" w:rsidP="00015FB4">
      <w:pPr>
        <w:pStyle w:val="ListParagraph"/>
        <w:numPr>
          <w:ilvl w:val="0"/>
          <w:numId w:val="30"/>
        </w:numPr>
        <w:spacing w:after="0" w:line="360" w:lineRule="auto"/>
        <w:rPr>
          <w:rFonts w:eastAsia="Calibri" w:cstheme="minorHAnsi"/>
          <w:color w:val="000000"/>
          <w:sz w:val="20"/>
          <w:szCs w:val="20"/>
        </w:rPr>
      </w:pPr>
      <w:r w:rsidRPr="00015FB4">
        <w:rPr>
          <w:rFonts w:eastAsia="Calibri" w:cstheme="minorHAnsi"/>
          <w:color w:val="000000"/>
          <w:sz w:val="20"/>
          <w:szCs w:val="20"/>
        </w:rPr>
        <w:t>CRON Jobs.</w:t>
      </w:r>
    </w:p>
    <w:p w14:paraId="48DA6505" w14:textId="77777777" w:rsidR="00015FB4" w:rsidRPr="00A51868" w:rsidRDefault="00015FB4" w:rsidP="00A51868">
      <w:pPr>
        <w:spacing w:after="0" w:line="360" w:lineRule="auto"/>
        <w:ind w:left="-5"/>
        <w:rPr>
          <w:rFonts w:eastAsia="Calibri" w:cstheme="minorHAnsi"/>
          <w:color w:val="000000"/>
          <w:sz w:val="20"/>
          <w:szCs w:val="20"/>
        </w:rPr>
      </w:pPr>
    </w:p>
    <w:p w14:paraId="073541B3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  <w:shd w:val="clear" w:color="auto" w:fill="FFFFFF"/>
        </w:rPr>
      </w:pPr>
      <w:r w:rsidRPr="00A51868">
        <w:rPr>
          <w:rFonts w:cstheme="minorHAnsi"/>
          <w:b/>
          <w:color w:val="FFFFFF" w:themeColor="background1"/>
          <w:sz w:val="20"/>
          <w:szCs w:val="20"/>
          <w:highlight w:val="black"/>
          <w:shd w:val="clear" w:color="auto" w:fill="FFFFFF"/>
        </w:rPr>
        <w:t>About Restart Policy</w:t>
      </w:r>
    </w:p>
    <w:p w14:paraId="212630B1" w14:textId="77777777" w:rsidR="00F746CF" w:rsidRPr="00A51868" w:rsidRDefault="00F746CF" w:rsidP="00A51868">
      <w:pPr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A container or Pod may fail for </w:t>
      </w:r>
      <w:proofErr w:type="gramStart"/>
      <w:r w:rsidRPr="00A51868">
        <w:rPr>
          <w:rFonts w:cstheme="minorHAnsi"/>
          <w:sz w:val="20"/>
          <w:szCs w:val="20"/>
        </w:rPr>
        <w:t>a number of</w:t>
      </w:r>
      <w:proofErr w:type="gramEnd"/>
      <w:r w:rsidRPr="00A51868">
        <w:rPr>
          <w:rFonts w:cstheme="minorHAnsi"/>
          <w:sz w:val="20"/>
          <w:szCs w:val="20"/>
        </w:rPr>
        <w:t xml:space="preserve"> reasons: </w:t>
      </w:r>
    </w:p>
    <w:p w14:paraId="5126C6C6" w14:textId="77777777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</w:rPr>
        <w:t xml:space="preserve">The container process is exited with a non-zero exit code. </w:t>
      </w:r>
    </w:p>
    <w:p w14:paraId="57A476EA" w14:textId="0634C42E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</w:rPr>
        <w:t>The container was killed for exceeding a memory limit (</w:t>
      </w:r>
      <w:r w:rsidR="000407D0">
        <w:rPr>
          <w:rFonts w:cstheme="minorHAnsi"/>
          <w:sz w:val="20"/>
          <w:szCs w:val="20"/>
        </w:rPr>
        <w:t>b</w:t>
      </w:r>
      <w:r w:rsidRPr="00A51868">
        <w:rPr>
          <w:rFonts w:cstheme="minorHAnsi"/>
          <w:sz w:val="20"/>
          <w:szCs w:val="20"/>
        </w:rPr>
        <w:t>ut not CPU Limit).</w:t>
      </w:r>
    </w:p>
    <w:p w14:paraId="5B72D8CE" w14:textId="462AB3B3" w:rsidR="00F746CF" w:rsidRPr="00A51868" w:rsidRDefault="00F746CF" w:rsidP="00A51868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 xml:space="preserve">Pod is kicked off the node (node is upgraded, rebooted, deleted, </w:t>
      </w:r>
      <w:r w:rsidR="000407D0">
        <w:rPr>
          <w:rFonts w:cstheme="minorHAnsi"/>
          <w:sz w:val="20"/>
          <w:szCs w:val="20"/>
          <w:shd w:val="clear" w:color="auto" w:fill="FFFFFF"/>
        </w:rPr>
        <w:t xml:space="preserve">maintenance, </w:t>
      </w:r>
      <w:r w:rsidRPr="00A51868">
        <w:rPr>
          <w:rFonts w:cstheme="minorHAnsi"/>
          <w:sz w:val="20"/>
          <w:szCs w:val="20"/>
          <w:shd w:val="clear" w:color="auto" w:fill="FFFFFF"/>
        </w:rPr>
        <w:t>etc.)</w:t>
      </w:r>
    </w:p>
    <w:p w14:paraId="38B98EF7" w14:textId="77777777" w:rsidR="00F746CF" w:rsidRPr="00A51868" w:rsidRDefault="00F746CF" w:rsidP="00A51868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</w:p>
    <w:p w14:paraId="41AE6B07" w14:textId="77777777" w:rsidR="00F746CF" w:rsidRPr="00A51868" w:rsidRDefault="00F746CF" w:rsidP="00A51868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</w:rPr>
        <w:t>Container Restart Policy:</w:t>
      </w:r>
    </w:p>
    <w:p w14:paraId="5B4CC874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A container in a Pod can restart independent of the Pod. </w:t>
      </w:r>
    </w:p>
    <w:p w14:paraId="2BB2ECF9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Applies to containers inside a Pod and defined inside the Pod’s Spec. </w:t>
      </w:r>
    </w:p>
    <w:p w14:paraId="0A39D657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Not rescheduled to another </w:t>
      </w:r>
      <w:proofErr w:type="gramStart"/>
      <w:r w:rsidRPr="00A51868">
        <w:rPr>
          <w:rFonts w:cstheme="minorHAnsi"/>
          <w:sz w:val="20"/>
          <w:szCs w:val="20"/>
        </w:rPr>
        <w:t>Node, but</w:t>
      </w:r>
      <w:proofErr w:type="gramEnd"/>
      <w:r w:rsidRPr="00A51868">
        <w:rPr>
          <w:rFonts w:cstheme="minorHAnsi"/>
          <w:sz w:val="20"/>
          <w:szCs w:val="20"/>
        </w:rPr>
        <w:t xml:space="preserve"> restarted by the </w:t>
      </w:r>
      <w:proofErr w:type="spellStart"/>
      <w:r w:rsidRPr="00A51868">
        <w:rPr>
          <w:rFonts w:cstheme="minorHAnsi"/>
          <w:sz w:val="20"/>
          <w:szCs w:val="20"/>
        </w:rPr>
        <w:t>Kubelet</w:t>
      </w:r>
      <w:proofErr w:type="spellEnd"/>
      <w:r w:rsidRPr="00A51868">
        <w:rPr>
          <w:rFonts w:cstheme="minorHAnsi"/>
          <w:sz w:val="20"/>
          <w:szCs w:val="20"/>
        </w:rPr>
        <w:t xml:space="preserve"> on that Node. </w:t>
      </w:r>
    </w:p>
    <w:p w14:paraId="67E07ED3" w14:textId="77777777" w:rsidR="00F746CF" w:rsidRPr="00A51868" w:rsidRDefault="00F746CF" w:rsidP="00A51868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51868">
        <w:rPr>
          <w:rFonts w:cstheme="minorHAnsi"/>
          <w:sz w:val="20"/>
          <w:szCs w:val="20"/>
        </w:rPr>
        <w:t>Kubelet</w:t>
      </w:r>
      <w:proofErr w:type="spellEnd"/>
      <w:r w:rsidRPr="00A51868">
        <w:rPr>
          <w:rFonts w:cstheme="minorHAnsi"/>
          <w:sz w:val="20"/>
          <w:szCs w:val="20"/>
        </w:rPr>
        <w:t xml:space="preserve"> restarts containers with an exponential backoff, 10s, 20s, 40s capped at 5mins and reset to 0 after 10mins of successful runtime.</w:t>
      </w:r>
    </w:p>
    <w:p w14:paraId="2A6E5FD6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v1</w:t>
      </w:r>
    </w:p>
    <w:p w14:paraId="675F5FE5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Pod</w:t>
      </w:r>
    </w:p>
    <w:p w14:paraId="50EEB526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0A84E4A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demo</w:t>
      </w:r>
    </w:p>
    <w:p w14:paraId="03D064C6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label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CB6A504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purpos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demo</w:t>
      </w:r>
    </w:p>
    <w:p w14:paraId="35E58749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4183C6AC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7699570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ginx-container</w:t>
      </w:r>
    </w:p>
    <w:p w14:paraId="2896EB8A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ginx</w:t>
      </w:r>
    </w:p>
    <w:p w14:paraId="40D6DEBB" w14:textId="77777777" w:rsidR="00F746CF" w:rsidRPr="00A51868" w:rsidRDefault="00F746C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  <w:highlight w:val="yellow"/>
        </w:rPr>
        <w:t>OnFailure</w:t>
      </w:r>
      <w:proofErr w:type="spellEnd"/>
    </w:p>
    <w:p w14:paraId="417B8DB9" w14:textId="5D56BDDA" w:rsidR="00880BDA" w:rsidRPr="00A51868" w:rsidRDefault="00880BDA" w:rsidP="00A51868">
      <w:pPr>
        <w:pStyle w:val="ListParagraph"/>
        <w:numPr>
          <w:ilvl w:val="0"/>
          <w:numId w:val="27"/>
        </w:numP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</w:rPr>
        <w:t>restartPolicy</w:t>
      </w:r>
      <w:proofErr w:type="spellEnd"/>
      <w:r w:rsidRPr="00A51868">
        <w:rPr>
          <w:rStyle w:val="HTMLCode"/>
          <w:rFonts w:asciiTheme="minorHAnsi" w:eastAsiaTheme="minorHAnsi" w:hAnsiTheme="minorHAnsi" w:cstheme="minorHAnsi"/>
          <w:b/>
        </w:rPr>
        <w:t xml:space="preserve"> = "Always"</w:t>
      </w:r>
      <w:r w:rsidRPr="00A51868">
        <w:rPr>
          <w:rFonts w:cstheme="minorHAnsi"/>
          <w:sz w:val="20"/>
          <w:szCs w:val="20"/>
        </w:rPr>
        <w:t xml:space="preserve"> (default) - will restart all containers inside a Pod. </w:t>
      </w:r>
      <w:r w:rsidR="00F37C3C">
        <w:rPr>
          <w:rFonts w:cstheme="minorHAnsi"/>
          <w:sz w:val="20"/>
          <w:szCs w:val="20"/>
        </w:rPr>
        <w:t>This is the only option supported in templates of Deployment.</w:t>
      </w:r>
    </w:p>
    <w:p w14:paraId="0E2B7E5C" w14:textId="77777777" w:rsidR="00F746CF" w:rsidRPr="00A51868" w:rsidRDefault="00F746CF" w:rsidP="00A51868">
      <w:pPr>
        <w:pStyle w:val="ListParagraph"/>
        <w:numPr>
          <w:ilvl w:val="0"/>
          <w:numId w:val="27"/>
        </w:numPr>
        <w:spacing w:after="0" w:line="360" w:lineRule="auto"/>
        <w:rPr>
          <w:rStyle w:val="HTMLCode"/>
          <w:rFonts w:asciiTheme="minorHAnsi" w:eastAsiaTheme="minorHAnsi" w:hAnsiTheme="minorHAnsi" w:cstheme="minorHAnsi"/>
        </w:rPr>
      </w:pP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</w:rPr>
        <w:t>restartPolicy</w:t>
      </w:r>
      <w:proofErr w:type="spellEnd"/>
      <w:r w:rsidRPr="00A51868">
        <w:rPr>
          <w:rStyle w:val="HTMLCode"/>
          <w:rFonts w:asciiTheme="minorHAnsi" w:eastAsiaTheme="minorHAnsi" w:hAnsiTheme="minorHAnsi" w:cstheme="minorHAnsi"/>
          <w:b/>
        </w:rPr>
        <w:t xml:space="preserve"> = "</w:t>
      </w: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</w:rPr>
        <w:t>OnFailure</w:t>
      </w:r>
      <w:proofErr w:type="spellEnd"/>
      <w:r w:rsidRPr="00A51868">
        <w:rPr>
          <w:rStyle w:val="HTMLCode"/>
          <w:rFonts w:asciiTheme="minorHAnsi" w:eastAsiaTheme="minorHAnsi" w:hAnsiTheme="minorHAnsi" w:cstheme="minorHAnsi"/>
          <w:b/>
        </w:rPr>
        <w:t>"</w:t>
      </w:r>
      <w:r w:rsidRPr="00A51868">
        <w:rPr>
          <w:rFonts w:cstheme="minorHAnsi"/>
          <w:b/>
          <w:sz w:val="20"/>
          <w:szCs w:val="20"/>
        </w:rPr>
        <w:t xml:space="preserve">: </w:t>
      </w:r>
      <w:r w:rsidRPr="00A51868">
        <w:rPr>
          <w:rFonts w:cstheme="minorHAnsi"/>
          <w:sz w:val="20"/>
          <w:szCs w:val="20"/>
        </w:rPr>
        <w:t>If the</w:t>
      </w:r>
      <w:r w:rsidRPr="00A51868">
        <w:rPr>
          <w:rFonts w:cstheme="minorHAnsi"/>
          <w:b/>
          <w:sz w:val="20"/>
          <w:szCs w:val="20"/>
        </w:rPr>
        <w:t xml:space="preserve"> </w:t>
      </w:r>
      <w:r w:rsidRPr="00A51868">
        <w:rPr>
          <w:rFonts w:cstheme="minorHAnsi"/>
          <w:sz w:val="20"/>
          <w:szCs w:val="20"/>
        </w:rPr>
        <w:t>container in a Pod fails (</w:t>
      </w:r>
      <w:proofErr w:type="spellStart"/>
      <w:r w:rsidRPr="00A51868">
        <w:rPr>
          <w:rFonts w:cstheme="minorHAnsi"/>
          <w:sz w:val="20"/>
          <w:szCs w:val="20"/>
        </w:rPr>
        <w:t>non graceful</w:t>
      </w:r>
      <w:proofErr w:type="spellEnd"/>
      <w:r w:rsidRPr="00A51868">
        <w:rPr>
          <w:rFonts w:cstheme="minorHAnsi"/>
          <w:sz w:val="20"/>
          <w:szCs w:val="20"/>
        </w:rPr>
        <w:t xml:space="preserve"> termination), the Pod stays on the node, but the </w:t>
      </w:r>
      <w:r w:rsidRPr="00A51868">
        <w:rPr>
          <w:rFonts w:cstheme="minorHAnsi"/>
          <w:b/>
          <w:sz w:val="20"/>
          <w:szCs w:val="20"/>
        </w:rPr>
        <w:t>container is re-run</w:t>
      </w:r>
      <w:r w:rsidRPr="00A51868">
        <w:rPr>
          <w:rFonts w:cstheme="minorHAnsi"/>
          <w:sz w:val="20"/>
          <w:szCs w:val="20"/>
        </w:rPr>
        <w:t>. Therefore, your program needs to handle the case when it is restarted locally.</w:t>
      </w:r>
    </w:p>
    <w:p w14:paraId="359B3B68" w14:textId="77777777" w:rsidR="00F746CF" w:rsidRPr="00A51868" w:rsidRDefault="00F746CF" w:rsidP="00A51868">
      <w:pPr>
        <w:pStyle w:val="NormalWeb"/>
        <w:numPr>
          <w:ilvl w:val="0"/>
          <w:numId w:val="27"/>
        </w:numPr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b/>
          <w:sz w:val="20"/>
          <w:szCs w:val="20"/>
        </w:rPr>
      </w:pPr>
      <w:proofErr w:type="spellStart"/>
      <w:r w:rsidRPr="00A51868">
        <w:rPr>
          <w:rStyle w:val="HTMLCode"/>
          <w:rFonts w:asciiTheme="minorHAnsi" w:eastAsiaTheme="majorEastAsia" w:hAnsiTheme="minorHAnsi" w:cstheme="minorHAnsi"/>
          <w:b/>
        </w:rPr>
        <w:t>restartPolicy</w:t>
      </w:r>
      <w:proofErr w:type="spellEnd"/>
      <w:r w:rsidRPr="00A51868">
        <w:rPr>
          <w:rStyle w:val="HTMLCode"/>
          <w:rFonts w:asciiTheme="minorHAnsi" w:eastAsiaTheme="majorEastAsia" w:hAnsiTheme="minorHAnsi" w:cstheme="minorHAnsi"/>
          <w:b/>
        </w:rPr>
        <w:t xml:space="preserve"> = "Never"</w:t>
      </w:r>
      <w:r w:rsidRPr="00A51868">
        <w:rPr>
          <w:rFonts w:asciiTheme="minorHAnsi" w:hAnsiTheme="minorHAnsi" w:cstheme="minorHAnsi"/>
          <w:b/>
          <w:sz w:val="20"/>
          <w:szCs w:val="20"/>
        </w:rPr>
        <w:t xml:space="preserve">: </w:t>
      </w:r>
      <w:r w:rsidRPr="00A51868">
        <w:rPr>
          <w:rFonts w:asciiTheme="minorHAnsi" w:hAnsiTheme="minorHAnsi" w:cstheme="minorHAnsi"/>
          <w:sz w:val="20"/>
          <w:szCs w:val="20"/>
        </w:rPr>
        <w:t xml:space="preserve">When a Pod fails, then the Job controller starts a </w:t>
      </w:r>
      <w:r w:rsidRPr="00A51868">
        <w:rPr>
          <w:rFonts w:asciiTheme="minorHAnsi" w:hAnsiTheme="minorHAnsi" w:cstheme="minorHAnsi"/>
          <w:b/>
          <w:sz w:val="20"/>
          <w:szCs w:val="20"/>
        </w:rPr>
        <w:t>new Pod</w:t>
      </w:r>
      <w:r w:rsidRPr="00A51868">
        <w:rPr>
          <w:rFonts w:asciiTheme="minorHAnsi" w:hAnsiTheme="minorHAnsi" w:cstheme="minorHAnsi"/>
          <w:sz w:val="20"/>
          <w:szCs w:val="20"/>
        </w:rPr>
        <w:t xml:space="preserve">. This means that your application needs to handle the case when it is restarted in a new pod. </w:t>
      </w:r>
      <w:proofErr w:type="gramStart"/>
      <w:r w:rsidRPr="00A51868">
        <w:rPr>
          <w:rFonts w:asciiTheme="minorHAnsi" w:hAnsiTheme="minorHAnsi" w:cstheme="minorHAnsi"/>
          <w:sz w:val="20"/>
          <w:szCs w:val="20"/>
        </w:rPr>
        <w:t>In particular, it</w:t>
      </w:r>
      <w:proofErr w:type="gramEnd"/>
      <w:r w:rsidRPr="00A51868">
        <w:rPr>
          <w:rFonts w:asciiTheme="minorHAnsi" w:hAnsiTheme="minorHAnsi" w:cstheme="minorHAnsi"/>
          <w:sz w:val="20"/>
          <w:szCs w:val="20"/>
        </w:rPr>
        <w:t xml:space="preserve"> needs to handle temporary files, locks, incomplete output and the like caused by previous runs.</w:t>
      </w:r>
    </w:p>
    <w:p w14:paraId="527FADA4" w14:textId="77777777" w:rsidR="00F746CF" w:rsidRPr="00A51868" w:rsidRDefault="00F746CF" w:rsidP="00A51868">
      <w:pPr>
        <w:spacing w:after="0" w:line="360" w:lineRule="auto"/>
        <w:ind w:left="-5"/>
        <w:rPr>
          <w:rFonts w:eastAsia="Calibri" w:cstheme="minorHAnsi"/>
          <w:color w:val="000000"/>
          <w:sz w:val="20"/>
          <w:szCs w:val="20"/>
        </w:rPr>
      </w:pPr>
    </w:p>
    <w:p w14:paraId="09388271" w14:textId="77777777" w:rsidR="00D03419" w:rsidRPr="00A51868" w:rsidRDefault="00D0341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ind w:left="360" w:hanging="360"/>
        <w:jc w:val="center"/>
        <w:rPr>
          <w:rFonts w:cstheme="minorHAnsi"/>
          <w:b/>
          <w:sz w:val="20"/>
          <w:szCs w:val="20"/>
        </w:rPr>
      </w:pPr>
      <w:r w:rsidRPr="00A51868">
        <w:rPr>
          <w:rFonts w:cstheme="minorHAnsi"/>
          <w:b/>
          <w:sz w:val="20"/>
          <w:szCs w:val="20"/>
        </w:rPr>
        <w:t>Jobs</w:t>
      </w:r>
    </w:p>
    <w:p w14:paraId="16E2E8FA" w14:textId="77777777" w:rsidR="0011459E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Sometimes you want a Pod to execute some work and then stop. You could deploy a Pod spec, but that has limited retry support if the work fails, but you can't use a Deployment because it will replace the Pod if it exits successfully.</w:t>
      </w:r>
    </w:p>
    <w:p w14:paraId="54187550" w14:textId="24C59D73" w:rsidR="0011459E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A6DD0">
        <w:rPr>
          <w:rFonts w:cstheme="minorHAnsi"/>
          <w:b/>
          <w:bCs/>
          <w:sz w:val="20"/>
          <w:szCs w:val="20"/>
          <w:shd w:val="clear" w:color="auto" w:fill="FFFFFF"/>
        </w:rPr>
        <w:t>Jobs</w:t>
      </w:r>
      <w:r w:rsidRPr="003A6DD0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 xml:space="preserve"> is a Pod controller which creates a Pod and ensures </w:t>
      </w:r>
      <w:r w:rsidRPr="00F7435E">
        <w:rPr>
          <w:rFonts w:cstheme="minorHAnsi"/>
          <w:b/>
          <w:bCs/>
          <w:color w:val="24292E"/>
          <w:sz w:val="20"/>
          <w:szCs w:val="20"/>
          <w:highlight w:val="yellow"/>
          <w:shd w:val="clear" w:color="auto" w:fill="FFFFFF"/>
        </w:rPr>
        <w:t>it runs to completion</w:t>
      </w:r>
      <w:r w:rsidRPr="003A6DD0">
        <w:rPr>
          <w:rFonts w:cstheme="minorHAnsi"/>
          <w:b/>
          <w:bCs/>
          <w:color w:val="24292E"/>
          <w:sz w:val="20"/>
          <w:szCs w:val="20"/>
          <w:shd w:val="clear" w:color="auto" w:fill="FFFFFF"/>
        </w:rPr>
        <w:t>.</w:t>
      </w: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 If the Pod fails the Job will start a replacement, but when the Pod succeeds the Job is done.</w:t>
      </w:r>
    </w:p>
    <w:p w14:paraId="1DED0D44" w14:textId="0DBDD9A3" w:rsidR="007C2324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Job will</w:t>
      </w:r>
      <w:r w:rsidR="007C2324" w:rsidRPr="00A51868">
        <w:rPr>
          <w:rFonts w:cstheme="minorHAnsi"/>
          <w:sz w:val="20"/>
          <w:szCs w:val="20"/>
          <w:shd w:val="clear" w:color="auto" w:fill="FFFFFF"/>
        </w:rPr>
        <w:t xml:space="preserve"> continue to retry execution of the Pods until a specified number of them successfully terminate. </w:t>
      </w:r>
    </w:p>
    <w:p w14:paraId="1B235823" w14:textId="77777777" w:rsidR="00516599" w:rsidRPr="00A51868" w:rsidRDefault="007C2324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Deleting a Job will clean up the Pods it created.</w:t>
      </w:r>
    </w:p>
    <w:p w14:paraId="213ADD28" w14:textId="5AA38AC0" w:rsidR="00993BE9" w:rsidRPr="00A51868" w:rsidRDefault="0011459E" w:rsidP="00A51868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</w:rPr>
        <w:t xml:space="preserve">Provide options for running maintenance tasks in your k8s Cluster. </w:t>
      </w:r>
      <w:r w:rsidR="00516599" w:rsidRPr="00A51868">
        <w:rPr>
          <w:rFonts w:cstheme="minorHAnsi"/>
          <w:sz w:val="20"/>
          <w:szCs w:val="20"/>
        </w:rPr>
        <w:t>Tasks like backing up databases, data migration, data loads, etc.</w:t>
      </w:r>
    </w:p>
    <w:p w14:paraId="58C20FAA" w14:textId="77777777" w:rsidR="00516599" w:rsidRPr="00A51868" w:rsidRDefault="00516599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</w:p>
    <w:p w14:paraId="701A292E" w14:textId="369A4E7E" w:rsidR="007C2324" w:rsidRPr="00A51868" w:rsidRDefault="007C2324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A51868">
        <w:rPr>
          <w:rFonts w:cstheme="minorHAnsi"/>
          <w:sz w:val="20"/>
          <w:szCs w:val="20"/>
          <w:lang w:val="en-IN" w:eastAsia="en-IN"/>
        </w:rPr>
        <w:t xml:space="preserve">A simple case is to create one Job object </w:t>
      </w:r>
      <w:proofErr w:type="gramStart"/>
      <w:r w:rsidRPr="00A51868">
        <w:rPr>
          <w:rFonts w:cstheme="minorHAnsi"/>
          <w:sz w:val="20"/>
          <w:szCs w:val="20"/>
          <w:lang w:val="en-IN" w:eastAsia="en-IN"/>
        </w:rPr>
        <w:t>in order to</w:t>
      </w:r>
      <w:proofErr w:type="gramEnd"/>
      <w:r w:rsidRPr="00A51868">
        <w:rPr>
          <w:rFonts w:cstheme="minorHAnsi"/>
          <w:sz w:val="20"/>
          <w:szCs w:val="20"/>
          <w:lang w:val="en-IN" w:eastAsia="en-IN"/>
        </w:rPr>
        <w:t xml:space="preserve"> reliably run one Pod to completion. </w:t>
      </w:r>
    </w:p>
    <w:p w14:paraId="1A56B0C9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0AC8BCA8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Job</w:t>
      </w:r>
    </w:p>
    <w:p w14:paraId="51FA1DE5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359C21F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26DA929A" w14:textId="4C0939AB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A36E5E1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71DAA9A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826A2D2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D413A11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3A5D679B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2C5C7F73" w14:textId="688D695D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echo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welcome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739225F5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imagePull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IfNotPresent</w:t>
      </w:r>
      <w:proofErr w:type="spellEnd"/>
    </w:p>
    <w:p w14:paraId="48C71746" w14:textId="77777777" w:rsidR="00211812" w:rsidRPr="00A51868" w:rsidRDefault="00211812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55474643" w14:textId="3BD43C84" w:rsidR="0011459E" w:rsidRPr="00A51868" w:rsidRDefault="0011459E" w:rsidP="00A51868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  <w:lang w:val="en-IN" w:eastAsia="en-IN"/>
        </w:rPr>
        <w:t>Note</w:t>
      </w:r>
      <w:r w:rsidRPr="00A51868">
        <w:rPr>
          <w:rFonts w:cstheme="minorHAnsi"/>
          <w:sz w:val="20"/>
          <w:szCs w:val="20"/>
          <w:lang w:val="en-IN" w:eastAsia="en-IN"/>
        </w:rPr>
        <w:t xml:space="preserve">: </w:t>
      </w:r>
      <w:proofErr w:type="spellStart"/>
      <w:r w:rsidRPr="00A51868">
        <w:rPr>
          <w:rFonts w:eastAsia="Times New Roman" w:cstheme="minorHAnsi"/>
          <w:b/>
          <w:bCs/>
          <w:color w:val="24292E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24292E"/>
          <w:sz w:val="20"/>
          <w:szCs w:val="20"/>
        </w:rPr>
        <w:t xml:space="preserve"> - the default Pod restart policy </w:t>
      </w:r>
      <w:proofErr w:type="gramStart"/>
      <w:r w:rsidRPr="00A51868">
        <w:rPr>
          <w:rFonts w:eastAsia="Times New Roman" w:cstheme="minorHAnsi"/>
          <w:color w:val="24292E"/>
          <w:sz w:val="20"/>
          <w:szCs w:val="20"/>
        </w:rPr>
        <w:t>is </w:t>
      </w:r>
      <w:r w:rsidRPr="00A51868">
        <w:rPr>
          <w:rFonts w:eastAsia="Times New Roman" w:cstheme="minorHAnsi"/>
          <w:b/>
          <w:bCs/>
          <w:color w:val="24292E"/>
          <w:sz w:val="20"/>
          <w:szCs w:val="20"/>
        </w:rPr>
        <w:t>Always</w:t>
      </w:r>
      <w:r w:rsidRPr="00A51868">
        <w:rPr>
          <w:rFonts w:eastAsia="Times New Roman" w:cstheme="minorHAnsi"/>
          <w:color w:val="24292E"/>
          <w:sz w:val="20"/>
          <w:szCs w:val="20"/>
        </w:rPr>
        <w:t> is</w:t>
      </w:r>
      <w:proofErr w:type="gramEnd"/>
      <w:r w:rsidRPr="00A51868">
        <w:rPr>
          <w:rFonts w:eastAsia="Times New Roman" w:cstheme="minorHAnsi"/>
          <w:color w:val="24292E"/>
          <w:sz w:val="20"/>
          <w:szCs w:val="20"/>
        </w:rPr>
        <w:t xml:space="preserve"> not allowed for Jobs; you must specify </w:t>
      </w:r>
      <w:r w:rsidRPr="00A51868">
        <w:rPr>
          <w:rFonts w:eastAsia="Times New Roman" w:cstheme="minorHAnsi"/>
          <w:b/>
          <w:bCs/>
          <w:color w:val="24292E"/>
          <w:sz w:val="20"/>
          <w:szCs w:val="20"/>
        </w:rPr>
        <w:t>Never</w:t>
      </w:r>
      <w:r w:rsidRPr="00A51868">
        <w:rPr>
          <w:rFonts w:eastAsia="Times New Roman" w:cstheme="minorHAnsi"/>
          <w:color w:val="24292E"/>
          <w:sz w:val="20"/>
          <w:szCs w:val="20"/>
        </w:rPr>
        <w:t> or </w:t>
      </w:r>
      <w:proofErr w:type="spellStart"/>
      <w:r w:rsidRPr="00A51868">
        <w:rPr>
          <w:rFonts w:eastAsia="Times New Roman" w:cstheme="minorHAnsi"/>
          <w:b/>
          <w:bCs/>
          <w:color w:val="24292E"/>
          <w:sz w:val="20"/>
          <w:szCs w:val="20"/>
        </w:rPr>
        <w:t>OnFailure</w:t>
      </w:r>
      <w:proofErr w:type="spellEnd"/>
      <w:r w:rsidR="00201847" w:rsidRPr="00A51868">
        <w:rPr>
          <w:rFonts w:eastAsia="Times New Roman" w:cstheme="minorHAnsi"/>
          <w:b/>
          <w:bCs/>
          <w:color w:val="24292E"/>
          <w:sz w:val="20"/>
          <w:szCs w:val="20"/>
        </w:rPr>
        <w:t>.</w:t>
      </w:r>
    </w:p>
    <w:p w14:paraId="5AE55EC6" w14:textId="77777777" w:rsidR="00201847" w:rsidRPr="00A51868" w:rsidRDefault="00201847" w:rsidP="00A51868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</w:p>
    <w:p w14:paraId="2557F426" w14:textId="4AEC00BE" w:rsidR="002D7734" w:rsidRPr="00A51868" w:rsidRDefault="002D7734" w:rsidP="00A51868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  <w:r w:rsidRPr="00A51868">
        <w:rPr>
          <w:rFonts w:cstheme="minorHAnsi"/>
          <w:b/>
          <w:bCs/>
          <w:sz w:val="20"/>
          <w:szCs w:val="20"/>
          <w:lang w:val="en-IN" w:eastAsia="en-IN"/>
        </w:rPr>
        <w:t>Execute the following commands:</w:t>
      </w:r>
    </w:p>
    <w:p w14:paraId="39A7714B" w14:textId="6974C6ED" w:rsidR="00DF449D" w:rsidRPr="00A51868" w:rsidRDefault="00DF449D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apply -f </w:t>
      </w:r>
      <w:proofErr w:type="spellStart"/>
      <w:proofErr w:type="gramStart"/>
      <w:r w:rsidRPr="00A51868">
        <w:rPr>
          <w:rFonts w:cstheme="minorHAnsi"/>
          <w:sz w:val="20"/>
          <w:szCs w:val="20"/>
          <w:lang w:val="en-IN" w:eastAsia="en-IN"/>
        </w:rPr>
        <w:t>job.yaml</w:t>
      </w:r>
      <w:proofErr w:type="spellEnd"/>
      <w:proofErr w:type="gramEnd"/>
    </w:p>
    <w:p w14:paraId="400069AF" w14:textId="53D3D7A7" w:rsidR="002D7734" w:rsidRPr="00A51868" w:rsidRDefault="002D7734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get pods</w:t>
      </w:r>
    </w:p>
    <w:p w14:paraId="5FDD26F9" w14:textId="110824F7" w:rsidR="00DF449D" w:rsidRPr="00A51868" w:rsidRDefault="00DF449D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logs &lt;</w:t>
      </w: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podname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>&gt;</w:t>
      </w:r>
    </w:p>
    <w:p w14:paraId="007ED22E" w14:textId="234D8074" w:rsidR="00DF449D" w:rsidRPr="00A51868" w:rsidRDefault="00DF449D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describe pod &lt;</w:t>
      </w: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podname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>&gt;</w:t>
      </w:r>
    </w:p>
    <w:p w14:paraId="73132140" w14:textId="279F51C6" w:rsidR="0092696E" w:rsidRPr="00A51868" w:rsidRDefault="0092696E" w:rsidP="00A51868">
      <w:pPr>
        <w:pStyle w:val="ListParagraph"/>
        <w:numPr>
          <w:ilvl w:val="0"/>
          <w:numId w:val="2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A51868">
        <w:rPr>
          <w:rFonts w:cstheme="minorHAnsi"/>
          <w:sz w:val="20"/>
          <w:szCs w:val="20"/>
          <w:lang w:val="en-IN" w:eastAsia="en-IN"/>
        </w:rPr>
        <w:t>kubectl</w:t>
      </w:r>
      <w:proofErr w:type="spellEnd"/>
      <w:r w:rsidRPr="00A51868">
        <w:rPr>
          <w:rFonts w:cstheme="minorHAnsi"/>
          <w:sz w:val="20"/>
          <w:szCs w:val="20"/>
          <w:lang w:val="en-IN" w:eastAsia="en-IN"/>
        </w:rPr>
        <w:t xml:space="preserve"> delete -f </w:t>
      </w:r>
      <w:proofErr w:type="spellStart"/>
      <w:proofErr w:type="gramStart"/>
      <w:r w:rsidRPr="00A51868">
        <w:rPr>
          <w:rFonts w:cstheme="minorHAnsi"/>
          <w:sz w:val="20"/>
          <w:szCs w:val="20"/>
          <w:lang w:val="en-IN" w:eastAsia="en-IN"/>
        </w:rPr>
        <w:t>job.yaml</w:t>
      </w:r>
      <w:proofErr w:type="spellEnd"/>
      <w:proofErr w:type="gramEnd"/>
    </w:p>
    <w:p w14:paraId="1D897D62" w14:textId="77777777" w:rsidR="00BB68C9" w:rsidRDefault="00BB68C9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</w:p>
    <w:p w14:paraId="35F27813" w14:textId="64BF64C3" w:rsidR="00D03419" w:rsidRPr="00A51868" w:rsidRDefault="00D03419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</w:rPr>
        <w:t>Pod backoff failure policy</w:t>
      </w:r>
    </w:p>
    <w:p w14:paraId="49AD400B" w14:textId="77777777" w:rsidR="002D7734" w:rsidRPr="00A51868" w:rsidRDefault="002D7734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A51868">
        <w:rPr>
          <w:rFonts w:cstheme="minorHAnsi"/>
          <w:sz w:val="20"/>
          <w:szCs w:val="20"/>
          <w:lang w:val="en-IN" w:eastAsia="en-IN"/>
        </w:rPr>
        <w:t xml:space="preserve">The Job object will start a new Pod if the first Pod fails or is deleted (for example due to a node hardware failure or a node reboot) or the container application returns </w:t>
      </w:r>
      <w:proofErr w:type="gramStart"/>
      <w:r w:rsidRPr="00A51868">
        <w:rPr>
          <w:rFonts w:cstheme="minorHAnsi"/>
          <w:sz w:val="20"/>
          <w:szCs w:val="20"/>
          <w:lang w:val="en-IN" w:eastAsia="en-IN"/>
        </w:rPr>
        <w:t>an</w:t>
      </w:r>
      <w:proofErr w:type="gramEnd"/>
      <w:r w:rsidRPr="00A51868">
        <w:rPr>
          <w:rFonts w:cstheme="minorHAnsi"/>
          <w:sz w:val="20"/>
          <w:szCs w:val="20"/>
          <w:lang w:val="en-IN" w:eastAsia="en-IN"/>
        </w:rPr>
        <w:t xml:space="preserve"> non-zero exit code.</w:t>
      </w:r>
    </w:p>
    <w:p w14:paraId="31F540C7" w14:textId="77777777" w:rsidR="00D03419" w:rsidRPr="00A51868" w:rsidRDefault="00D03419" w:rsidP="00A51868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 xml:space="preserve">There are situations where you want to fail a Job after some amount of retries due to a logical error in configuration etc. To do so, </w:t>
      </w:r>
      <w:proofErr w:type="gramStart"/>
      <w:r w:rsidRPr="00A51868">
        <w:rPr>
          <w:rFonts w:cstheme="minorHAnsi"/>
          <w:sz w:val="20"/>
          <w:szCs w:val="20"/>
          <w:shd w:val="clear" w:color="auto" w:fill="FFFFFF"/>
        </w:rPr>
        <w:t>set </w:t>
      </w:r>
      <w:r w:rsidRPr="00A51868">
        <w:rPr>
          <w:rStyle w:val="HTMLCode"/>
          <w:rFonts w:asciiTheme="minorHAnsi" w:eastAsiaTheme="minorHAnsi" w:hAnsiTheme="minorHAnsi" w:cstheme="minorHAnsi"/>
        </w:rPr>
        <w:t>.</w:t>
      </w:r>
      <w:proofErr w:type="spellStart"/>
      <w:r w:rsidRPr="00A51868">
        <w:rPr>
          <w:rStyle w:val="HTMLCode"/>
          <w:rFonts w:asciiTheme="minorHAnsi" w:eastAsiaTheme="minorHAnsi" w:hAnsiTheme="minorHAnsi" w:cstheme="minorHAnsi"/>
          <w:b/>
          <w:bCs/>
        </w:rPr>
        <w:t>spec</w:t>
      </w:r>
      <w:proofErr w:type="gramEnd"/>
      <w:r w:rsidRPr="00A51868">
        <w:rPr>
          <w:rStyle w:val="HTMLCode"/>
          <w:rFonts w:asciiTheme="minorHAnsi" w:eastAsiaTheme="minorHAnsi" w:hAnsiTheme="minorHAnsi" w:cstheme="minorHAnsi"/>
          <w:b/>
          <w:bCs/>
        </w:rPr>
        <w:t>.backoffLimit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 to specify the number of retries before considering a Job as failed. The </w:t>
      </w:r>
      <w:r w:rsidRPr="00A51868">
        <w:rPr>
          <w:rFonts w:cstheme="minorHAnsi"/>
          <w:b/>
          <w:bCs/>
          <w:sz w:val="20"/>
          <w:szCs w:val="20"/>
          <w:shd w:val="clear" w:color="auto" w:fill="FFFFFF"/>
        </w:rPr>
        <w:t>back-off limit</w:t>
      </w:r>
      <w:r w:rsidRPr="00A51868">
        <w:rPr>
          <w:rFonts w:cstheme="minorHAnsi"/>
          <w:sz w:val="20"/>
          <w:szCs w:val="20"/>
          <w:shd w:val="clear" w:color="auto" w:fill="FFFFFF"/>
        </w:rPr>
        <w:t xml:space="preserve"> is set by default to 6.</w:t>
      </w:r>
    </w:p>
    <w:p w14:paraId="59D715F1" w14:textId="77777777" w:rsidR="00D03419" w:rsidRPr="00A51868" w:rsidRDefault="00D03419" w:rsidP="00A51868">
      <w:pPr>
        <w:spacing w:after="0" w:line="360" w:lineRule="auto"/>
        <w:rPr>
          <w:rFonts w:cstheme="minorHAnsi"/>
          <w:b/>
          <w:color w:val="222222"/>
          <w:sz w:val="20"/>
          <w:szCs w:val="20"/>
          <w:shd w:val="clear" w:color="auto" w:fill="FFFFFF"/>
        </w:rPr>
      </w:pPr>
      <w:proofErr w:type="spellStart"/>
      <w:r w:rsidRPr="00A51868">
        <w:rPr>
          <w:rFonts w:cstheme="minorHAnsi"/>
          <w:b/>
          <w:color w:val="222222"/>
          <w:sz w:val="20"/>
          <w:szCs w:val="20"/>
          <w:shd w:val="clear" w:color="auto" w:fill="FFFFFF"/>
        </w:rPr>
        <w:t>Job.yaml</w:t>
      </w:r>
      <w:proofErr w:type="spellEnd"/>
    </w:p>
    <w:p w14:paraId="2A49C5F7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6B3C6ABF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Job</w:t>
      </w:r>
    </w:p>
    <w:p w14:paraId="07D80F4F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6D00F29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76E259FA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4A2D3F7" w14:textId="683C8D3C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backoffLimit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="004337A8" w:rsidRPr="00A51868">
        <w:rPr>
          <w:rFonts w:eastAsia="Times New Roman" w:cstheme="minorHAnsi"/>
          <w:color w:val="098658"/>
          <w:sz w:val="20"/>
          <w:szCs w:val="20"/>
          <w:highlight w:val="yellow"/>
        </w:rPr>
        <w:t>2</w:t>
      </w:r>
    </w:p>
    <w:p w14:paraId="55AA8638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9EBE3DF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3991871A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EF8C6EA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48F3CA03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4B99A81C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ls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/</w:t>
      </w:r>
      <w:proofErr w:type="spellStart"/>
      <w:r w:rsidRPr="00A51868">
        <w:rPr>
          <w:rFonts w:eastAsia="Times New Roman" w:cstheme="minorHAnsi"/>
          <w:color w:val="A31515"/>
          <w:sz w:val="20"/>
          <w:szCs w:val="20"/>
        </w:rPr>
        <w:t>nodir</w:t>
      </w:r>
      <w:proofErr w:type="spellEnd"/>
      <w:r w:rsidRPr="00A51868">
        <w:rPr>
          <w:rFonts w:eastAsia="Times New Roman" w:cstheme="minorHAnsi"/>
          <w:color w:val="A31515"/>
          <w:sz w:val="20"/>
          <w:szCs w:val="20"/>
        </w:rPr>
        <w:t>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60D31DE6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imagePull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IfNotPresent</w:t>
      </w:r>
      <w:proofErr w:type="spellEnd"/>
    </w:p>
    <w:p w14:paraId="1E2EF7B1" w14:textId="77777777" w:rsidR="00133CE3" w:rsidRPr="00A51868" w:rsidRDefault="00133CE3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41B5525E" w14:textId="74A10AAC" w:rsidR="00825242" w:rsidRPr="00BB68C9" w:rsidRDefault="004F5D6D" w:rsidP="00A51868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BB68C9">
        <w:rPr>
          <w:rFonts w:cstheme="minorHAnsi"/>
          <w:sz w:val="20"/>
          <w:szCs w:val="20"/>
          <w:shd w:val="clear" w:color="auto" w:fill="FFFFFF"/>
        </w:rPr>
        <w:t>The Pod is created but the container will immediately exit, causing the Pod to restart:</w:t>
      </w:r>
    </w:p>
    <w:p w14:paraId="61236E61" w14:textId="4658021A" w:rsidR="004F5D6D" w:rsidRPr="00BB68C9" w:rsidRDefault="004F5D6D" w:rsidP="00A51868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BB68C9">
        <w:rPr>
          <w:rFonts w:cstheme="minorHAnsi"/>
          <w:sz w:val="20"/>
          <w:szCs w:val="20"/>
          <w:shd w:val="clear" w:color="auto" w:fill="FFFFFF"/>
        </w:rPr>
        <w:t xml:space="preserve">Note: </w:t>
      </w:r>
      <w:r w:rsidRPr="00BB68C9">
        <w:rPr>
          <w:rFonts w:cstheme="minorHAnsi"/>
          <w:sz w:val="20"/>
          <w:szCs w:val="20"/>
        </w:rPr>
        <w:t xml:space="preserve">You'll see </w:t>
      </w:r>
      <w:proofErr w:type="spellStart"/>
      <w:r w:rsidRPr="00BB68C9">
        <w:rPr>
          <w:rFonts w:cstheme="minorHAnsi"/>
          <w:b/>
          <w:bCs/>
          <w:sz w:val="20"/>
          <w:szCs w:val="20"/>
        </w:rPr>
        <w:t>RunContainerError</w:t>
      </w:r>
      <w:proofErr w:type="spellEnd"/>
      <w:r w:rsidRPr="00BB68C9">
        <w:rPr>
          <w:rFonts w:cstheme="minorHAnsi"/>
          <w:sz w:val="20"/>
          <w:szCs w:val="20"/>
        </w:rPr>
        <w:t xml:space="preserve"> statuses &amp; multiple restarts until the Pod goes into </w:t>
      </w:r>
      <w:proofErr w:type="spellStart"/>
      <w:r w:rsidRPr="00BB68C9">
        <w:rPr>
          <w:rFonts w:cstheme="minorHAnsi"/>
          <w:b/>
          <w:bCs/>
          <w:sz w:val="20"/>
          <w:szCs w:val="20"/>
        </w:rPr>
        <w:t>CrashLoopBackoff</w:t>
      </w:r>
      <w:proofErr w:type="spellEnd"/>
      <w:r w:rsidRPr="00BB68C9">
        <w:rPr>
          <w:rFonts w:cstheme="minorHAnsi"/>
          <w:b/>
          <w:bCs/>
          <w:sz w:val="20"/>
          <w:szCs w:val="20"/>
        </w:rPr>
        <w:t>.</w:t>
      </w:r>
    </w:p>
    <w:p w14:paraId="6DC24773" w14:textId="77777777" w:rsidR="008E25B9" w:rsidRPr="00A51868" w:rsidRDefault="008E25B9" w:rsidP="008E25B9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</w:p>
    <w:p w14:paraId="513C003C" w14:textId="77777777" w:rsidR="008E25B9" w:rsidRPr="00A51868" w:rsidRDefault="008E25B9" w:rsidP="008E25B9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  <w:r w:rsidRPr="00A51868">
        <w:rPr>
          <w:rFonts w:cstheme="minorHAnsi"/>
          <w:b/>
          <w:bCs/>
          <w:sz w:val="20"/>
          <w:szCs w:val="20"/>
          <w:lang w:val="en-IN" w:eastAsia="en-IN"/>
        </w:rPr>
        <w:t>You can also use a Job to run multiple Pods in parallel.</w:t>
      </w:r>
    </w:p>
    <w:p w14:paraId="05E1E893" w14:textId="77777777" w:rsidR="008E25B9" w:rsidRPr="00A51868" w:rsidRDefault="008E25B9" w:rsidP="008E25B9">
      <w:pPr>
        <w:shd w:val="clear" w:color="auto" w:fill="FFFFFF"/>
        <w:spacing w:after="0" w:line="360" w:lineRule="auto"/>
        <w:rPr>
          <w:rFonts w:cstheme="minorHAnsi"/>
          <w:b/>
          <w:bCs/>
          <w:sz w:val="20"/>
          <w:szCs w:val="20"/>
          <w:lang w:val="en-IN" w:eastAsia="en-IN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Jobs aren't just for a single </w:t>
      </w:r>
      <w:proofErr w:type="gramStart"/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task,</w:t>
      </w:r>
      <w:proofErr w:type="gramEnd"/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 xml:space="preserve"> in some scenarios you want the same Pod to run for a fixed number of times.</w:t>
      </w:r>
    </w:p>
    <w:p w14:paraId="46A3FCA9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1C20AE26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Job</w:t>
      </w:r>
    </w:p>
    <w:p w14:paraId="2CC5979C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3356112B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07DD5BC4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2162A12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highlight w:val="yellow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completions</w:t>
      </w:r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Pr="00A51868">
        <w:rPr>
          <w:rFonts w:eastAsia="Times New Roman" w:cstheme="minorHAnsi"/>
          <w:color w:val="098658"/>
          <w:sz w:val="20"/>
          <w:szCs w:val="20"/>
          <w:highlight w:val="yellow"/>
        </w:rPr>
        <w:t>10</w:t>
      </w:r>
    </w:p>
    <w:p w14:paraId="3758D366" w14:textId="77777777" w:rsidR="008E25B9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98658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  <w:highlight w:val="yellow"/>
        </w:rPr>
        <w:t>parallelism</w:t>
      </w:r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 w:rsidRPr="00A51868">
        <w:rPr>
          <w:rFonts w:eastAsia="Times New Roman" w:cstheme="minorHAnsi"/>
          <w:color w:val="098658"/>
          <w:sz w:val="20"/>
          <w:szCs w:val="20"/>
          <w:highlight w:val="yellow"/>
        </w:rPr>
        <w:t>2</w:t>
      </w:r>
    </w:p>
    <w:p w14:paraId="65B2C83E" w14:textId="77777777" w:rsidR="008E25B9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98658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>
        <w:rPr>
          <w:rFonts w:eastAsia="Times New Roman" w:cstheme="minorHAnsi"/>
          <w:color w:val="800000"/>
          <w:sz w:val="20"/>
          <w:szCs w:val="20"/>
          <w:highlight w:val="yellow"/>
        </w:rPr>
        <w:t>activatedDeadlineSeconds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  <w:highlight w:val="yellow"/>
        </w:rPr>
        <w:t xml:space="preserve">: </w:t>
      </w:r>
      <w:r>
        <w:rPr>
          <w:rFonts w:eastAsia="Times New Roman" w:cstheme="minorHAnsi"/>
          <w:color w:val="098658"/>
          <w:sz w:val="20"/>
          <w:szCs w:val="20"/>
        </w:rPr>
        <w:t>15</w:t>
      </w:r>
    </w:p>
    <w:p w14:paraId="16B8EAB6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4F110914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B96309C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2BD3C38A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76014A10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2A834C36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echo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welcome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0A0F8BF6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imagePull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IfNotPresent</w:t>
      </w:r>
      <w:proofErr w:type="spellEnd"/>
    </w:p>
    <w:p w14:paraId="117915C4" w14:textId="77777777" w:rsidR="008E25B9" w:rsidRPr="00A51868" w:rsidRDefault="008E25B9" w:rsidP="008E25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6D44B8EC" w14:textId="77777777" w:rsidR="008E25B9" w:rsidRPr="00A51868" w:rsidRDefault="008E25B9" w:rsidP="008E25B9">
      <w:p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proofErr w:type="spellStart"/>
      <w:r w:rsidRPr="00BB68C9">
        <w:rPr>
          <w:b/>
          <w:bCs/>
        </w:rPr>
        <w:t>activeDeadlineSeconds</w:t>
      </w:r>
      <w:proofErr w:type="spellEnd"/>
      <w:r>
        <w:t>: The job and all pods will end once it runs for 15 seconds.</w:t>
      </w:r>
    </w:p>
    <w:p w14:paraId="7E32610E" w14:textId="77777777" w:rsidR="008E25B9" w:rsidRPr="00A51868" w:rsidRDefault="008E25B9" w:rsidP="00A51868">
      <w:p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</w:p>
    <w:p w14:paraId="7292CD93" w14:textId="77777777" w:rsidR="00D03419" w:rsidRPr="00A51868" w:rsidRDefault="00D03419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51868">
        <w:rPr>
          <w:rFonts w:cstheme="minorHAnsi"/>
          <w:b/>
          <w:sz w:val="20"/>
          <w:szCs w:val="20"/>
        </w:rPr>
        <w:t>Scheduling using CRON Jobs</w:t>
      </w:r>
    </w:p>
    <w:p w14:paraId="04E566FC" w14:textId="77777777" w:rsidR="00D03419" w:rsidRPr="00A51868" w:rsidRDefault="00D03419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>A </w:t>
      </w:r>
      <w:proofErr w:type="spellStart"/>
      <w:r w:rsidRPr="00A51868">
        <w:rPr>
          <w:rStyle w:val="Emphasis"/>
          <w:rFonts w:cstheme="minorHAnsi"/>
          <w:sz w:val="20"/>
          <w:szCs w:val="20"/>
          <w:shd w:val="clear" w:color="auto" w:fill="FFFFFF"/>
        </w:rPr>
        <w:t>CronJob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> creates </w:t>
      </w:r>
      <w:hyperlink r:id="rId7" w:tgtFrame="_blank" w:history="1">
        <w:r w:rsidRPr="00A51868">
          <w:rPr>
            <w:rStyle w:val="Hyperlink"/>
            <w:rFonts w:cstheme="minorHAnsi"/>
            <w:color w:val="000000"/>
            <w:sz w:val="20"/>
            <w:szCs w:val="20"/>
            <w:shd w:val="clear" w:color="auto" w:fill="FFFFFF"/>
          </w:rPr>
          <w:t>Jobs</w:t>
        </w:r>
      </w:hyperlink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 </w:t>
      </w:r>
      <w:r w:rsidRPr="00A51868">
        <w:rPr>
          <w:rFonts w:cstheme="minorHAnsi"/>
          <w:sz w:val="20"/>
          <w:szCs w:val="20"/>
          <w:shd w:val="clear" w:color="auto" w:fill="FFFFFF"/>
        </w:rPr>
        <w:t>on a repeating schedule</w:t>
      </w:r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6FAC7848" w14:textId="6DEF4AE5" w:rsidR="00D03419" w:rsidRPr="00A51868" w:rsidRDefault="00D03419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A51868">
        <w:rPr>
          <w:rFonts w:cstheme="minorHAnsi"/>
          <w:sz w:val="20"/>
          <w:szCs w:val="20"/>
          <w:shd w:val="clear" w:color="auto" w:fill="FFFFFF"/>
        </w:rPr>
        <w:t xml:space="preserve">One </w:t>
      </w:r>
      <w:proofErr w:type="spellStart"/>
      <w:r w:rsidRPr="00A51868">
        <w:rPr>
          <w:rFonts w:cstheme="minorHAnsi"/>
          <w:sz w:val="20"/>
          <w:szCs w:val="20"/>
          <w:shd w:val="clear" w:color="auto" w:fill="FFFFFF"/>
        </w:rPr>
        <w:t>CronJob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 object is like one line of a </w:t>
      </w:r>
      <w:r w:rsidRPr="00A51868">
        <w:rPr>
          <w:rStyle w:val="Emphasis"/>
          <w:rFonts w:cstheme="minorHAnsi"/>
          <w:sz w:val="20"/>
          <w:szCs w:val="20"/>
          <w:shd w:val="clear" w:color="auto" w:fill="FFFFFF"/>
        </w:rPr>
        <w:t>crontab</w:t>
      </w:r>
      <w:r w:rsidRPr="00A51868">
        <w:rPr>
          <w:rFonts w:cstheme="minorHAnsi"/>
          <w:sz w:val="20"/>
          <w:szCs w:val="20"/>
          <w:shd w:val="clear" w:color="auto" w:fill="FFFFFF"/>
        </w:rPr>
        <w:t> (</w:t>
      </w:r>
      <w:proofErr w:type="spellStart"/>
      <w:r w:rsidRPr="00A51868">
        <w:rPr>
          <w:rFonts w:cstheme="minorHAnsi"/>
          <w:sz w:val="20"/>
          <w:szCs w:val="20"/>
          <w:shd w:val="clear" w:color="auto" w:fill="FFFFFF"/>
        </w:rPr>
        <w:t>cron</w:t>
      </w:r>
      <w:proofErr w:type="spellEnd"/>
      <w:r w:rsidRPr="00A51868">
        <w:rPr>
          <w:rFonts w:cstheme="minorHAnsi"/>
          <w:sz w:val="20"/>
          <w:szCs w:val="20"/>
          <w:shd w:val="clear" w:color="auto" w:fill="FFFFFF"/>
        </w:rPr>
        <w:t xml:space="preserve"> table) file. It runs a job periodically on a given schedule, written in </w:t>
      </w:r>
      <w:hyperlink r:id="rId8" w:history="1">
        <w:r w:rsidRPr="00A51868">
          <w:rPr>
            <w:rStyle w:val="Hyperlink"/>
            <w:rFonts w:cstheme="minorHAnsi"/>
            <w:color w:val="184EB1"/>
            <w:sz w:val="20"/>
            <w:szCs w:val="20"/>
            <w:shd w:val="clear" w:color="auto" w:fill="FFFFFF"/>
          </w:rPr>
          <w:t>Cron</w:t>
        </w:r>
      </w:hyperlink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 </w:t>
      </w:r>
      <w:r w:rsidRPr="00A51868">
        <w:rPr>
          <w:rFonts w:cstheme="minorHAnsi"/>
          <w:sz w:val="20"/>
          <w:szCs w:val="20"/>
          <w:shd w:val="clear" w:color="auto" w:fill="FFFFFF"/>
        </w:rPr>
        <w:t>format</w:t>
      </w:r>
      <w:r w:rsidRPr="00A51868">
        <w:rPr>
          <w:rFonts w:cstheme="minorHAnsi"/>
          <w:color w:val="222222"/>
          <w:sz w:val="20"/>
          <w:szCs w:val="20"/>
          <w:shd w:val="clear" w:color="auto" w:fill="FFFFFF"/>
        </w:rPr>
        <w:t>.</w:t>
      </w:r>
    </w:p>
    <w:p w14:paraId="10193831" w14:textId="14A9DB34" w:rsidR="002D7734" w:rsidRPr="00A51868" w:rsidRDefault="002D7734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A51868">
        <w:rPr>
          <w:rFonts w:cstheme="minorHAnsi"/>
          <w:color w:val="24292E"/>
          <w:sz w:val="20"/>
          <w:szCs w:val="20"/>
          <w:shd w:val="clear" w:color="auto" w:fill="FFFFFF"/>
        </w:rPr>
        <w:t>Jobs are not automatically cleared up so you can work with the Pods and see the logs.</w:t>
      </w:r>
    </w:p>
    <w:p w14:paraId="4BA89A7A" w14:textId="27DFC912" w:rsidR="00C844FE" w:rsidRPr="00A51868" w:rsidRDefault="00000000" w:rsidP="00A51868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hyperlink r:id="rId9" w:history="1">
        <w:r w:rsidR="00C844FE" w:rsidRPr="00A51868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crontab.cronh</w:t>
        </w:r>
        <w:r w:rsidR="00C844FE" w:rsidRPr="00A51868">
          <w:rPr>
            <w:rStyle w:val="Hyperlink"/>
            <w:rFonts w:cstheme="minorHAnsi"/>
            <w:sz w:val="20"/>
            <w:szCs w:val="20"/>
            <w:shd w:val="clear" w:color="auto" w:fill="FFFFFF"/>
          </w:rPr>
          <w:t>u</w:t>
        </w:r>
        <w:r w:rsidR="00C844FE" w:rsidRPr="00A51868">
          <w:rPr>
            <w:rStyle w:val="Hyperlink"/>
            <w:rFonts w:cstheme="minorHAnsi"/>
            <w:sz w:val="20"/>
            <w:szCs w:val="20"/>
            <w:shd w:val="clear" w:color="auto" w:fill="FFFFFF"/>
          </w:rPr>
          <w:t>b.io/</w:t>
        </w:r>
      </w:hyperlink>
      <w:r w:rsidR="00C844FE" w:rsidRPr="00A51868">
        <w:rPr>
          <w:rFonts w:cstheme="minorHAnsi"/>
          <w:color w:val="222222"/>
          <w:sz w:val="20"/>
          <w:szCs w:val="20"/>
          <w:shd w:val="clear" w:color="auto" w:fill="FFFFFF"/>
        </w:rPr>
        <w:t xml:space="preserve"> </w:t>
      </w:r>
    </w:p>
    <w:p w14:paraId="4F3188FC" w14:textId="078261FB" w:rsidR="00516599" w:rsidRPr="00A51868" w:rsidRDefault="00516599" w:rsidP="00A51868">
      <w:pPr>
        <w:pStyle w:val="ListParagraph"/>
        <w:spacing w:after="0" w:line="360" w:lineRule="auto"/>
        <w:ind w:left="360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A51868">
        <w:rPr>
          <w:rFonts w:cstheme="minorHAnsi"/>
          <w:noProof/>
          <w:sz w:val="20"/>
          <w:szCs w:val="20"/>
        </w:rPr>
        <w:drawing>
          <wp:inline distT="0" distB="0" distL="0" distR="0" wp14:anchorId="2FF58113" wp14:editId="0D70B898">
            <wp:extent cx="3029193" cy="1384126"/>
            <wp:effectExtent l="0" t="0" r="0" b="698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697" cy="139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B86D4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batch/v1</w:t>
      </w:r>
    </w:p>
    <w:p w14:paraId="68101C60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kind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A51868">
        <w:rPr>
          <w:rFonts w:eastAsia="Times New Roman" w:cstheme="minorHAnsi"/>
          <w:color w:val="0000FF"/>
          <w:sz w:val="20"/>
          <w:szCs w:val="20"/>
        </w:rPr>
        <w:t>CronJob</w:t>
      </w:r>
      <w:proofErr w:type="spellEnd"/>
    </w:p>
    <w:p w14:paraId="4D1D72E7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metadata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DCDF48F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job</w:t>
      </w:r>
    </w:p>
    <w:p w14:paraId="612C20B0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74EEDAD3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A51868">
        <w:rPr>
          <w:rFonts w:eastAsia="Times New Roman" w:cstheme="minorHAnsi"/>
          <w:color w:val="800000"/>
          <w:sz w:val="20"/>
          <w:szCs w:val="20"/>
        </w:rPr>
        <w:t>schedul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A31515"/>
          <w:sz w:val="20"/>
          <w:szCs w:val="20"/>
        </w:rPr>
        <w:t>"* * * * *"</w:t>
      </w:r>
    </w:p>
    <w:p w14:paraId="0A4DB728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</w:t>
      </w:r>
      <w:proofErr w:type="spellStart"/>
      <w:r w:rsidRPr="0055067F">
        <w:rPr>
          <w:rFonts w:eastAsia="Times New Roman" w:cstheme="minorHAnsi"/>
          <w:color w:val="800000"/>
          <w:sz w:val="20"/>
          <w:szCs w:val="20"/>
          <w:highlight w:val="yellow"/>
        </w:rPr>
        <w:t>jobTemplate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62783F96" w14:textId="77777777" w:rsidR="00733380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D4598BA" w14:textId="28D8AAD4" w:rsidR="0055067F" w:rsidRPr="00A51868" w:rsidRDefault="0055067F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55067F">
        <w:rPr>
          <w:rFonts w:eastAsia="Times New Roman" w:cstheme="minorHAnsi"/>
          <w:color w:val="800000"/>
          <w:sz w:val="20"/>
          <w:szCs w:val="20"/>
        </w:rPr>
        <w:t xml:space="preserve">      </w:t>
      </w:r>
      <w:proofErr w:type="spellStart"/>
      <w:r w:rsidRPr="0055067F">
        <w:rPr>
          <w:rFonts w:eastAsia="Times New Roman" w:cstheme="minorHAnsi"/>
          <w:color w:val="800000"/>
          <w:sz w:val="20"/>
          <w:szCs w:val="20"/>
        </w:rPr>
        <w:t>backoffLimit</w:t>
      </w:r>
      <w:proofErr w:type="spellEnd"/>
      <w:r w:rsidRPr="0055067F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55067F">
        <w:rPr>
          <w:rFonts w:eastAsia="Times New Roman" w:cstheme="minorHAnsi"/>
          <w:color w:val="098658"/>
          <w:sz w:val="20"/>
          <w:szCs w:val="20"/>
        </w:rPr>
        <w:t>2</w:t>
      </w:r>
    </w:p>
    <w:p w14:paraId="3A2C5754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55067F">
        <w:rPr>
          <w:rFonts w:eastAsia="Times New Roman" w:cstheme="minorHAnsi"/>
          <w:color w:val="800000"/>
          <w:sz w:val="20"/>
          <w:szCs w:val="20"/>
          <w:highlight w:val="yellow"/>
        </w:rPr>
        <w:t>template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521EF254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spec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08435EEE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ntainers</w:t>
      </w:r>
      <w:r w:rsidRPr="00A51868">
        <w:rPr>
          <w:rFonts w:eastAsia="Times New Roman" w:cstheme="minorHAnsi"/>
          <w:color w:val="000000"/>
          <w:sz w:val="20"/>
          <w:szCs w:val="20"/>
        </w:rPr>
        <w:t>:</w:t>
      </w:r>
    </w:p>
    <w:p w14:paraId="1B9D7ED8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- </w:t>
      </w:r>
      <w:r w:rsidRPr="00A51868">
        <w:rPr>
          <w:rFonts w:eastAsia="Times New Roman" w:cstheme="minorHAnsi"/>
          <w:color w:val="800000"/>
          <w:sz w:val="20"/>
          <w:szCs w:val="20"/>
        </w:rPr>
        <w:t>nam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hello-con</w:t>
      </w:r>
    </w:p>
    <w:p w14:paraId="0417E8A8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image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ubuntu</w:t>
      </w:r>
    </w:p>
    <w:p w14:paraId="244533C0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  </w:t>
      </w:r>
      <w:r w:rsidRPr="00A51868">
        <w:rPr>
          <w:rFonts w:eastAsia="Times New Roman" w:cstheme="minorHAnsi"/>
          <w:color w:val="800000"/>
          <w:sz w:val="20"/>
          <w:szCs w:val="20"/>
        </w:rPr>
        <w:t>command</w:t>
      </w:r>
      <w:r w:rsidRPr="00A51868">
        <w:rPr>
          <w:rFonts w:eastAsia="Times New Roman" w:cstheme="minorHAnsi"/>
          <w:color w:val="000000"/>
          <w:sz w:val="20"/>
          <w:szCs w:val="20"/>
        </w:rPr>
        <w:t>: [</w:t>
      </w:r>
      <w:r w:rsidRPr="00A51868">
        <w:rPr>
          <w:rFonts w:eastAsia="Times New Roman" w:cstheme="minorHAnsi"/>
          <w:color w:val="A31515"/>
          <w:sz w:val="20"/>
          <w:szCs w:val="20"/>
        </w:rPr>
        <w:t>"echo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, </w:t>
      </w:r>
      <w:r w:rsidRPr="00A51868">
        <w:rPr>
          <w:rFonts w:eastAsia="Times New Roman" w:cstheme="minorHAnsi"/>
          <w:color w:val="A31515"/>
          <w:sz w:val="20"/>
          <w:szCs w:val="20"/>
        </w:rPr>
        <w:t>"welcome"</w:t>
      </w:r>
      <w:r w:rsidRPr="00A51868">
        <w:rPr>
          <w:rFonts w:eastAsia="Times New Roman" w:cstheme="minorHAnsi"/>
          <w:color w:val="000000"/>
          <w:sz w:val="20"/>
          <w:szCs w:val="20"/>
        </w:rPr>
        <w:t xml:space="preserve">]   </w:t>
      </w:r>
    </w:p>
    <w:p w14:paraId="0DDF0181" w14:textId="77777777" w:rsidR="00733380" w:rsidRPr="00A51868" w:rsidRDefault="00733380" w:rsidP="00A51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51868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proofErr w:type="spellStart"/>
      <w:r w:rsidRPr="00A51868">
        <w:rPr>
          <w:rFonts w:eastAsia="Times New Roman" w:cstheme="minorHAnsi"/>
          <w:color w:val="800000"/>
          <w:sz w:val="20"/>
          <w:szCs w:val="20"/>
        </w:rPr>
        <w:t>restartPolicy</w:t>
      </w:r>
      <w:proofErr w:type="spellEnd"/>
      <w:r w:rsidRPr="00A51868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A51868">
        <w:rPr>
          <w:rFonts w:eastAsia="Times New Roman" w:cstheme="minorHAnsi"/>
          <w:color w:val="0000FF"/>
          <w:sz w:val="20"/>
          <w:szCs w:val="20"/>
        </w:rPr>
        <w:t>Never</w:t>
      </w:r>
    </w:p>
    <w:p w14:paraId="28B6D5E5" w14:textId="2030FF3D" w:rsidR="00D03419" w:rsidRPr="00A51868" w:rsidRDefault="00D03419" w:rsidP="00A51868">
      <w:pPr>
        <w:spacing w:after="0" w:line="360" w:lineRule="auto"/>
        <w:rPr>
          <w:rFonts w:cstheme="minorHAnsi"/>
          <w:sz w:val="20"/>
          <w:szCs w:val="20"/>
        </w:rPr>
      </w:pPr>
    </w:p>
    <w:p w14:paraId="0801D51C" w14:textId="77777777" w:rsidR="004628B9" w:rsidRPr="00A51868" w:rsidRDefault="004628B9" w:rsidP="00A51868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sectPr w:rsidR="004628B9" w:rsidRPr="00A51868" w:rsidSect="00145A9B">
      <w:headerReference w:type="default" r:id="rId11"/>
      <w:footerReference w:type="default" r:id="rId12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23263E" w14:textId="77777777" w:rsidR="00350FD7" w:rsidRDefault="00350FD7" w:rsidP="00AA77D7">
      <w:pPr>
        <w:spacing w:after="0" w:line="240" w:lineRule="auto"/>
      </w:pPr>
      <w:r>
        <w:separator/>
      </w:r>
    </w:p>
  </w:endnote>
  <w:endnote w:type="continuationSeparator" w:id="0">
    <w:p w14:paraId="6458121B" w14:textId="77777777" w:rsidR="00350FD7" w:rsidRDefault="00350FD7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C40C82" w:rsidRDefault="00C40C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C40C82" w:rsidRDefault="00C40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9A435C" w14:textId="77777777" w:rsidR="00350FD7" w:rsidRDefault="00350FD7" w:rsidP="00AA77D7">
      <w:pPr>
        <w:spacing w:after="0" w:line="240" w:lineRule="auto"/>
      </w:pPr>
      <w:r>
        <w:separator/>
      </w:r>
    </w:p>
  </w:footnote>
  <w:footnote w:type="continuationSeparator" w:id="0">
    <w:p w14:paraId="24E49E7F" w14:textId="77777777" w:rsidR="00350FD7" w:rsidRDefault="00350FD7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535AFC7D" w:rsidR="00C40C82" w:rsidRPr="00AA77D7" w:rsidRDefault="00C40C82" w:rsidP="00AA77D7">
    <w:pPr>
      <w:pStyle w:val="Header"/>
      <w:rPr>
        <w:u w:val="single"/>
      </w:rPr>
    </w:pPr>
    <w:r>
      <w:rPr>
        <w:u w:val="single"/>
      </w:rPr>
      <w:t>Develop Intelligence</w:t>
    </w:r>
    <w:r w:rsidRPr="00AA77D7">
      <w:rPr>
        <w:u w:val="single"/>
      </w:rPr>
      <w:t xml:space="preserve"> Kubernetes</w:t>
    </w:r>
    <w:r>
      <w:rPr>
        <w:u w:val="single"/>
      </w:rPr>
      <w:t xml:space="preserve"> </w:t>
    </w:r>
    <w:r>
      <w:rPr>
        <w:u w:val="single"/>
      </w:rPr>
      <w:tab/>
    </w:r>
    <w:r>
      <w:rPr>
        <w:u w:val="single"/>
      </w:rPr>
      <w:tab/>
      <w:t>Kubernetes Objects</w:t>
    </w:r>
  </w:p>
  <w:p w14:paraId="35ADFC6D" w14:textId="77777777" w:rsidR="00C40C82" w:rsidRDefault="00C40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EB61FF"/>
    <w:multiLevelType w:val="multilevel"/>
    <w:tmpl w:val="813EA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CD6E23"/>
    <w:multiLevelType w:val="multilevel"/>
    <w:tmpl w:val="E3CEEF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19411D1"/>
    <w:multiLevelType w:val="hybridMultilevel"/>
    <w:tmpl w:val="63065F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C7870"/>
    <w:multiLevelType w:val="hybridMultilevel"/>
    <w:tmpl w:val="082854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88106B"/>
    <w:multiLevelType w:val="hybridMultilevel"/>
    <w:tmpl w:val="21A2A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6249F"/>
    <w:multiLevelType w:val="multilevel"/>
    <w:tmpl w:val="33EA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A44360"/>
    <w:multiLevelType w:val="hybridMultilevel"/>
    <w:tmpl w:val="1BAAB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6A1F73"/>
    <w:multiLevelType w:val="hybridMultilevel"/>
    <w:tmpl w:val="75E664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B5456C"/>
    <w:multiLevelType w:val="hybridMultilevel"/>
    <w:tmpl w:val="105AC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9935CB"/>
    <w:multiLevelType w:val="hybridMultilevel"/>
    <w:tmpl w:val="C3AE8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D707D3"/>
    <w:multiLevelType w:val="hybridMultilevel"/>
    <w:tmpl w:val="A594B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6887552"/>
    <w:multiLevelType w:val="hybridMultilevel"/>
    <w:tmpl w:val="29F89910"/>
    <w:lvl w:ilvl="0" w:tplc="9F4EE852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4EDCD3D4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FA308D1E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24A8BEE8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81A40F1A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BB0218E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7A2B9E8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A9DE28E0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7AB01DB6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9" w15:restartNumberingAfterBreak="0">
    <w:nsid w:val="5B31342D"/>
    <w:multiLevelType w:val="hybridMultilevel"/>
    <w:tmpl w:val="C2D63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9C67BC"/>
    <w:multiLevelType w:val="hybridMultilevel"/>
    <w:tmpl w:val="ECA88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3872CA"/>
    <w:multiLevelType w:val="multilevel"/>
    <w:tmpl w:val="1C5E92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5150460"/>
    <w:multiLevelType w:val="multilevel"/>
    <w:tmpl w:val="EE10A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057F48"/>
    <w:multiLevelType w:val="hybridMultilevel"/>
    <w:tmpl w:val="967EC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9226D9"/>
    <w:multiLevelType w:val="multilevel"/>
    <w:tmpl w:val="45F0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1E13B6"/>
    <w:multiLevelType w:val="multilevel"/>
    <w:tmpl w:val="C95C7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542894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641944">
    <w:abstractNumId w:val="14"/>
  </w:num>
  <w:num w:numId="2" w16cid:durableId="1793204135">
    <w:abstractNumId w:val="15"/>
  </w:num>
  <w:num w:numId="3" w16cid:durableId="569459241">
    <w:abstractNumId w:val="11"/>
  </w:num>
  <w:num w:numId="4" w16cid:durableId="824472994">
    <w:abstractNumId w:val="20"/>
  </w:num>
  <w:num w:numId="5" w16cid:durableId="133262207">
    <w:abstractNumId w:val="22"/>
  </w:num>
  <w:num w:numId="6" w16cid:durableId="336614429">
    <w:abstractNumId w:val="10"/>
  </w:num>
  <w:num w:numId="7" w16cid:durableId="74985872">
    <w:abstractNumId w:val="29"/>
  </w:num>
  <w:num w:numId="8" w16cid:durableId="1672172069">
    <w:abstractNumId w:val="12"/>
  </w:num>
  <w:num w:numId="9" w16cid:durableId="1704789844">
    <w:abstractNumId w:val="1"/>
  </w:num>
  <w:num w:numId="10" w16cid:durableId="243538331">
    <w:abstractNumId w:val="3"/>
  </w:num>
  <w:num w:numId="11" w16cid:durableId="1900360556">
    <w:abstractNumId w:val="7"/>
  </w:num>
  <w:num w:numId="12" w16cid:durableId="1625454394">
    <w:abstractNumId w:val="26"/>
  </w:num>
  <w:num w:numId="13" w16cid:durableId="603225164">
    <w:abstractNumId w:val="28"/>
  </w:num>
  <w:num w:numId="14" w16cid:durableId="1944723218">
    <w:abstractNumId w:val="24"/>
  </w:num>
  <w:num w:numId="15" w16cid:durableId="1932539999">
    <w:abstractNumId w:val="13"/>
  </w:num>
  <w:num w:numId="16" w16cid:durableId="539705904">
    <w:abstractNumId w:val="25"/>
  </w:num>
  <w:num w:numId="17" w16cid:durableId="2129734030">
    <w:abstractNumId w:val="8"/>
  </w:num>
  <w:num w:numId="18" w16cid:durableId="161556321">
    <w:abstractNumId w:val="19"/>
  </w:num>
  <w:num w:numId="19" w16cid:durableId="356202061">
    <w:abstractNumId w:val="23"/>
  </w:num>
  <w:num w:numId="20" w16cid:durableId="7513197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1800791">
    <w:abstractNumId w:val="16"/>
  </w:num>
  <w:num w:numId="22" w16cid:durableId="270015998">
    <w:abstractNumId w:val="2"/>
  </w:num>
  <w:num w:numId="23" w16cid:durableId="464586558">
    <w:abstractNumId w:val="5"/>
  </w:num>
  <w:num w:numId="24" w16cid:durableId="1516457791">
    <w:abstractNumId w:val="21"/>
  </w:num>
  <w:num w:numId="25" w16cid:durableId="1017728544">
    <w:abstractNumId w:val="27"/>
  </w:num>
  <w:num w:numId="26" w16cid:durableId="1310939187">
    <w:abstractNumId w:val="17"/>
  </w:num>
  <w:num w:numId="27" w16cid:durableId="1586496162">
    <w:abstractNumId w:val="4"/>
  </w:num>
  <w:num w:numId="28" w16cid:durableId="994647233">
    <w:abstractNumId w:val="0"/>
  </w:num>
  <w:num w:numId="29" w16cid:durableId="1053697539">
    <w:abstractNumId w:val="6"/>
  </w:num>
  <w:num w:numId="30" w16cid:durableId="979651773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6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310E"/>
    <w:rsid w:val="00015FB4"/>
    <w:rsid w:val="00016FD1"/>
    <w:rsid w:val="00020336"/>
    <w:rsid w:val="00022944"/>
    <w:rsid w:val="00022B55"/>
    <w:rsid w:val="00023F6E"/>
    <w:rsid w:val="00025279"/>
    <w:rsid w:val="00025923"/>
    <w:rsid w:val="0003496D"/>
    <w:rsid w:val="00036188"/>
    <w:rsid w:val="000374C2"/>
    <w:rsid w:val="000407D0"/>
    <w:rsid w:val="00052886"/>
    <w:rsid w:val="00056698"/>
    <w:rsid w:val="00063092"/>
    <w:rsid w:val="0006400E"/>
    <w:rsid w:val="0006659C"/>
    <w:rsid w:val="000672BF"/>
    <w:rsid w:val="000675C1"/>
    <w:rsid w:val="00067FAC"/>
    <w:rsid w:val="000712CF"/>
    <w:rsid w:val="000725B1"/>
    <w:rsid w:val="000804FE"/>
    <w:rsid w:val="00081620"/>
    <w:rsid w:val="000868E5"/>
    <w:rsid w:val="00091B07"/>
    <w:rsid w:val="000939D7"/>
    <w:rsid w:val="00095D70"/>
    <w:rsid w:val="000A205C"/>
    <w:rsid w:val="000A2AEA"/>
    <w:rsid w:val="000A4DEE"/>
    <w:rsid w:val="000B1DDB"/>
    <w:rsid w:val="000B6DC3"/>
    <w:rsid w:val="000C4908"/>
    <w:rsid w:val="000D0CE9"/>
    <w:rsid w:val="000D44A5"/>
    <w:rsid w:val="000D72BF"/>
    <w:rsid w:val="000F050C"/>
    <w:rsid w:val="000F3C65"/>
    <w:rsid w:val="000F40FB"/>
    <w:rsid w:val="000F46E4"/>
    <w:rsid w:val="000F65DC"/>
    <w:rsid w:val="001036F8"/>
    <w:rsid w:val="00110DFB"/>
    <w:rsid w:val="0011459E"/>
    <w:rsid w:val="00115FAD"/>
    <w:rsid w:val="0012793C"/>
    <w:rsid w:val="00127D41"/>
    <w:rsid w:val="00130025"/>
    <w:rsid w:val="00133CE3"/>
    <w:rsid w:val="00133D9B"/>
    <w:rsid w:val="00137588"/>
    <w:rsid w:val="00144BA0"/>
    <w:rsid w:val="001454AB"/>
    <w:rsid w:val="00145A9B"/>
    <w:rsid w:val="0015345B"/>
    <w:rsid w:val="00176D78"/>
    <w:rsid w:val="00183717"/>
    <w:rsid w:val="001840A8"/>
    <w:rsid w:val="0018650A"/>
    <w:rsid w:val="00192C99"/>
    <w:rsid w:val="001A4803"/>
    <w:rsid w:val="001B73EF"/>
    <w:rsid w:val="001C21F6"/>
    <w:rsid w:val="001C22EA"/>
    <w:rsid w:val="001D0449"/>
    <w:rsid w:val="001D133E"/>
    <w:rsid w:val="001D732A"/>
    <w:rsid w:val="001D7EE0"/>
    <w:rsid w:val="001E2EC0"/>
    <w:rsid w:val="001E428D"/>
    <w:rsid w:val="001E7CA7"/>
    <w:rsid w:val="001F55C2"/>
    <w:rsid w:val="002011DA"/>
    <w:rsid w:val="00201847"/>
    <w:rsid w:val="00206284"/>
    <w:rsid w:val="00211812"/>
    <w:rsid w:val="0021199A"/>
    <w:rsid w:val="0021231E"/>
    <w:rsid w:val="00216526"/>
    <w:rsid w:val="00216D24"/>
    <w:rsid w:val="00221CBF"/>
    <w:rsid w:val="00221D64"/>
    <w:rsid w:val="002313DD"/>
    <w:rsid w:val="002326CA"/>
    <w:rsid w:val="00233610"/>
    <w:rsid w:val="00234E67"/>
    <w:rsid w:val="00244E82"/>
    <w:rsid w:val="00246AA0"/>
    <w:rsid w:val="0024752C"/>
    <w:rsid w:val="002600BC"/>
    <w:rsid w:val="0026026B"/>
    <w:rsid w:val="00260D74"/>
    <w:rsid w:val="002628B2"/>
    <w:rsid w:val="00266462"/>
    <w:rsid w:val="00272018"/>
    <w:rsid w:val="002745E7"/>
    <w:rsid w:val="002806E6"/>
    <w:rsid w:val="002812F1"/>
    <w:rsid w:val="00283F15"/>
    <w:rsid w:val="0028666F"/>
    <w:rsid w:val="002903E5"/>
    <w:rsid w:val="002943DD"/>
    <w:rsid w:val="00296E3E"/>
    <w:rsid w:val="00297743"/>
    <w:rsid w:val="002A50F9"/>
    <w:rsid w:val="002A612A"/>
    <w:rsid w:val="002A7013"/>
    <w:rsid w:val="002B3FF1"/>
    <w:rsid w:val="002C0806"/>
    <w:rsid w:val="002C4837"/>
    <w:rsid w:val="002D1FD9"/>
    <w:rsid w:val="002D5210"/>
    <w:rsid w:val="002D7734"/>
    <w:rsid w:val="002E1239"/>
    <w:rsid w:val="002E22D8"/>
    <w:rsid w:val="002E5DDF"/>
    <w:rsid w:val="002F399D"/>
    <w:rsid w:val="002F53D5"/>
    <w:rsid w:val="00301D36"/>
    <w:rsid w:val="00305EFD"/>
    <w:rsid w:val="00306CBF"/>
    <w:rsid w:val="003122DC"/>
    <w:rsid w:val="0031522D"/>
    <w:rsid w:val="0031710A"/>
    <w:rsid w:val="00317AEA"/>
    <w:rsid w:val="0032214C"/>
    <w:rsid w:val="00325FE0"/>
    <w:rsid w:val="003307F6"/>
    <w:rsid w:val="00332515"/>
    <w:rsid w:val="0034087C"/>
    <w:rsid w:val="003415F9"/>
    <w:rsid w:val="00341A89"/>
    <w:rsid w:val="003436B6"/>
    <w:rsid w:val="00350FD7"/>
    <w:rsid w:val="00365AFF"/>
    <w:rsid w:val="003666C3"/>
    <w:rsid w:val="003738BE"/>
    <w:rsid w:val="00377A51"/>
    <w:rsid w:val="0038049E"/>
    <w:rsid w:val="0038248E"/>
    <w:rsid w:val="00382BD9"/>
    <w:rsid w:val="003912F2"/>
    <w:rsid w:val="003A477D"/>
    <w:rsid w:val="003A6DD0"/>
    <w:rsid w:val="003B407E"/>
    <w:rsid w:val="003B577A"/>
    <w:rsid w:val="003B6EE1"/>
    <w:rsid w:val="003C00C3"/>
    <w:rsid w:val="003C57A8"/>
    <w:rsid w:val="003C7A5A"/>
    <w:rsid w:val="003E3CF4"/>
    <w:rsid w:val="003E7846"/>
    <w:rsid w:val="003F01A9"/>
    <w:rsid w:val="003F0E9C"/>
    <w:rsid w:val="003F5F1D"/>
    <w:rsid w:val="003F7980"/>
    <w:rsid w:val="003F7CB5"/>
    <w:rsid w:val="004020D6"/>
    <w:rsid w:val="0040694F"/>
    <w:rsid w:val="004077B3"/>
    <w:rsid w:val="00412CB4"/>
    <w:rsid w:val="004249DE"/>
    <w:rsid w:val="00425957"/>
    <w:rsid w:val="00427262"/>
    <w:rsid w:val="00433657"/>
    <w:rsid w:val="004337A8"/>
    <w:rsid w:val="0043601D"/>
    <w:rsid w:val="00436EA5"/>
    <w:rsid w:val="004427E6"/>
    <w:rsid w:val="0045533B"/>
    <w:rsid w:val="004577F0"/>
    <w:rsid w:val="004628B9"/>
    <w:rsid w:val="00465872"/>
    <w:rsid w:val="004667E2"/>
    <w:rsid w:val="00473BFB"/>
    <w:rsid w:val="00475D8E"/>
    <w:rsid w:val="00481235"/>
    <w:rsid w:val="004A135E"/>
    <w:rsid w:val="004B39F2"/>
    <w:rsid w:val="004B7BF1"/>
    <w:rsid w:val="004C0305"/>
    <w:rsid w:val="004C17AF"/>
    <w:rsid w:val="004D0694"/>
    <w:rsid w:val="004D44D8"/>
    <w:rsid w:val="004E0939"/>
    <w:rsid w:val="004E148E"/>
    <w:rsid w:val="004E36E6"/>
    <w:rsid w:val="004F0178"/>
    <w:rsid w:val="004F2152"/>
    <w:rsid w:val="004F5D66"/>
    <w:rsid w:val="004F5D6D"/>
    <w:rsid w:val="004F779A"/>
    <w:rsid w:val="005041D9"/>
    <w:rsid w:val="005068C5"/>
    <w:rsid w:val="005162E5"/>
    <w:rsid w:val="00516599"/>
    <w:rsid w:val="005232E7"/>
    <w:rsid w:val="00531F09"/>
    <w:rsid w:val="00534657"/>
    <w:rsid w:val="0053715B"/>
    <w:rsid w:val="005408E1"/>
    <w:rsid w:val="00544290"/>
    <w:rsid w:val="005442EB"/>
    <w:rsid w:val="0055067F"/>
    <w:rsid w:val="0055085D"/>
    <w:rsid w:val="005512B8"/>
    <w:rsid w:val="005532DF"/>
    <w:rsid w:val="0055492B"/>
    <w:rsid w:val="00561353"/>
    <w:rsid w:val="00581D49"/>
    <w:rsid w:val="00582222"/>
    <w:rsid w:val="00586A01"/>
    <w:rsid w:val="00586B87"/>
    <w:rsid w:val="00592898"/>
    <w:rsid w:val="005951D0"/>
    <w:rsid w:val="005969AA"/>
    <w:rsid w:val="005A1608"/>
    <w:rsid w:val="005A25B3"/>
    <w:rsid w:val="005A3355"/>
    <w:rsid w:val="005A720C"/>
    <w:rsid w:val="005A72EA"/>
    <w:rsid w:val="005B057C"/>
    <w:rsid w:val="005B0DAE"/>
    <w:rsid w:val="005B1BE0"/>
    <w:rsid w:val="005B2380"/>
    <w:rsid w:val="005B56E0"/>
    <w:rsid w:val="005B64D9"/>
    <w:rsid w:val="005B66BE"/>
    <w:rsid w:val="005C15EE"/>
    <w:rsid w:val="005D1617"/>
    <w:rsid w:val="005D6083"/>
    <w:rsid w:val="005E0847"/>
    <w:rsid w:val="005E0852"/>
    <w:rsid w:val="005E2DC8"/>
    <w:rsid w:val="005E4D10"/>
    <w:rsid w:val="005E7832"/>
    <w:rsid w:val="00601710"/>
    <w:rsid w:val="006037CB"/>
    <w:rsid w:val="00610662"/>
    <w:rsid w:val="006221F3"/>
    <w:rsid w:val="00627E94"/>
    <w:rsid w:val="006333C1"/>
    <w:rsid w:val="0063669E"/>
    <w:rsid w:val="006505BF"/>
    <w:rsid w:val="00651047"/>
    <w:rsid w:val="00652C8E"/>
    <w:rsid w:val="00666A02"/>
    <w:rsid w:val="00667A4F"/>
    <w:rsid w:val="0067212E"/>
    <w:rsid w:val="00676742"/>
    <w:rsid w:val="00685AC0"/>
    <w:rsid w:val="00690975"/>
    <w:rsid w:val="006920CD"/>
    <w:rsid w:val="006927CC"/>
    <w:rsid w:val="00694E19"/>
    <w:rsid w:val="006959E8"/>
    <w:rsid w:val="006968D9"/>
    <w:rsid w:val="006B73C8"/>
    <w:rsid w:val="006C077A"/>
    <w:rsid w:val="006C2705"/>
    <w:rsid w:val="006C285A"/>
    <w:rsid w:val="006C523E"/>
    <w:rsid w:val="006D1AA1"/>
    <w:rsid w:val="006D22CF"/>
    <w:rsid w:val="006D3E8D"/>
    <w:rsid w:val="006D693C"/>
    <w:rsid w:val="006E0823"/>
    <w:rsid w:val="006E3F84"/>
    <w:rsid w:val="006F11E0"/>
    <w:rsid w:val="006F4643"/>
    <w:rsid w:val="006F77C1"/>
    <w:rsid w:val="0070126E"/>
    <w:rsid w:val="00704B54"/>
    <w:rsid w:val="007111AF"/>
    <w:rsid w:val="00712F00"/>
    <w:rsid w:val="00716736"/>
    <w:rsid w:val="00723D45"/>
    <w:rsid w:val="00727168"/>
    <w:rsid w:val="00733380"/>
    <w:rsid w:val="00733A63"/>
    <w:rsid w:val="00736431"/>
    <w:rsid w:val="00741B9B"/>
    <w:rsid w:val="00742525"/>
    <w:rsid w:val="0074418E"/>
    <w:rsid w:val="00750A64"/>
    <w:rsid w:val="00753689"/>
    <w:rsid w:val="0076148A"/>
    <w:rsid w:val="007638B4"/>
    <w:rsid w:val="007702C2"/>
    <w:rsid w:val="00777383"/>
    <w:rsid w:val="00781A55"/>
    <w:rsid w:val="00786489"/>
    <w:rsid w:val="0078797D"/>
    <w:rsid w:val="00792865"/>
    <w:rsid w:val="00797467"/>
    <w:rsid w:val="00797653"/>
    <w:rsid w:val="007977A5"/>
    <w:rsid w:val="007A1FAF"/>
    <w:rsid w:val="007A5A26"/>
    <w:rsid w:val="007B0A66"/>
    <w:rsid w:val="007B1102"/>
    <w:rsid w:val="007B4136"/>
    <w:rsid w:val="007B43FD"/>
    <w:rsid w:val="007C2324"/>
    <w:rsid w:val="007C48B4"/>
    <w:rsid w:val="007D1C0F"/>
    <w:rsid w:val="007D5E85"/>
    <w:rsid w:val="007D6EC9"/>
    <w:rsid w:val="007E1F92"/>
    <w:rsid w:val="007E28A5"/>
    <w:rsid w:val="007E4864"/>
    <w:rsid w:val="007E5554"/>
    <w:rsid w:val="007E57AB"/>
    <w:rsid w:val="007E7EC8"/>
    <w:rsid w:val="007F383C"/>
    <w:rsid w:val="007F5078"/>
    <w:rsid w:val="00801A6C"/>
    <w:rsid w:val="0081359A"/>
    <w:rsid w:val="0081583D"/>
    <w:rsid w:val="00815EC6"/>
    <w:rsid w:val="00816387"/>
    <w:rsid w:val="008203B9"/>
    <w:rsid w:val="00822C18"/>
    <w:rsid w:val="00825242"/>
    <w:rsid w:val="008254B8"/>
    <w:rsid w:val="008267E1"/>
    <w:rsid w:val="0083777B"/>
    <w:rsid w:val="00841BE7"/>
    <w:rsid w:val="00843046"/>
    <w:rsid w:val="008452A7"/>
    <w:rsid w:val="00850BBF"/>
    <w:rsid w:val="008550FC"/>
    <w:rsid w:val="0086082B"/>
    <w:rsid w:val="00863D5F"/>
    <w:rsid w:val="00867061"/>
    <w:rsid w:val="00874674"/>
    <w:rsid w:val="00874E8C"/>
    <w:rsid w:val="00880BDA"/>
    <w:rsid w:val="008931F6"/>
    <w:rsid w:val="00893C12"/>
    <w:rsid w:val="008A055D"/>
    <w:rsid w:val="008A4157"/>
    <w:rsid w:val="008A5E62"/>
    <w:rsid w:val="008B08AD"/>
    <w:rsid w:val="008B19FF"/>
    <w:rsid w:val="008B517C"/>
    <w:rsid w:val="008C0C12"/>
    <w:rsid w:val="008C49E3"/>
    <w:rsid w:val="008C4C97"/>
    <w:rsid w:val="008D2F88"/>
    <w:rsid w:val="008D5123"/>
    <w:rsid w:val="008E1E8C"/>
    <w:rsid w:val="008E25B9"/>
    <w:rsid w:val="008E29A7"/>
    <w:rsid w:val="008E6BB8"/>
    <w:rsid w:val="008F0822"/>
    <w:rsid w:val="008F3567"/>
    <w:rsid w:val="009170AA"/>
    <w:rsid w:val="009201D6"/>
    <w:rsid w:val="0092696E"/>
    <w:rsid w:val="00926A31"/>
    <w:rsid w:val="009277F8"/>
    <w:rsid w:val="00936D37"/>
    <w:rsid w:val="009403A9"/>
    <w:rsid w:val="0094125D"/>
    <w:rsid w:val="00941BD9"/>
    <w:rsid w:val="00964F4B"/>
    <w:rsid w:val="0096652C"/>
    <w:rsid w:val="00967762"/>
    <w:rsid w:val="00967C4A"/>
    <w:rsid w:val="009758FB"/>
    <w:rsid w:val="00976B53"/>
    <w:rsid w:val="009832AF"/>
    <w:rsid w:val="00990CB1"/>
    <w:rsid w:val="009917C3"/>
    <w:rsid w:val="00993BE9"/>
    <w:rsid w:val="00994C9C"/>
    <w:rsid w:val="009A1B98"/>
    <w:rsid w:val="009A71D8"/>
    <w:rsid w:val="009A7B83"/>
    <w:rsid w:val="009B0DE0"/>
    <w:rsid w:val="009B550C"/>
    <w:rsid w:val="009E002B"/>
    <w:rsid w:val="009E27CE"/>
    <w:rsid w:val="009E7862"/>
    <w:rsid w:val="009E7E6C"/>
    <w:rsid w:val="009F4C86"/>
    <w:rsid w:val="00A03623"/>
    <w:rsid w:val="00A05A33"/>
    <w:rsid w:val="00A14BD8"/>
    <w:rsid w:val="00A27E88"/>
    <w:rsid w:val="00A30C45"/>
    <w:rsid w:val="00A30EC2"/>
    <w:rsid w:val="00A318E4"/>
    <w:rsid w:val="00A40632"/>
    <w:rsid w:val="00A40824"/>
    <w:rsid w:val="00A41CA9"/>
    <w:rsid w:val="00A43091"/>
    <w:rsid w:val="00A44972"/>
    <w:rsid w:val="00A51868"/>
    <w:rsid w:val="00A51B64"/>
    <w:rsid w:val="00A52972"/>
    <w:rsid w:val="00A572C1"/>
    <w:rsid w:val="00A57406"/>
    <w:rsid w:val="00A57CFE"/>
    <w:rsid w:val="00A6095C"/>
    <w:rsid w:val="00A60BB6"/>
    <w:rsid w:val="00A63216"/>
    <w:rsid w:val="00A7162A"/>
    <w:rsid w:val="00A72329"/>
    <w:rsid w:val="00A7467F"/>
    <w:rsid w:val="00A75BB4"/>
    <w:rsid w:val="00A820B9"/>
    <w:rsid w:val="00A86D5B"/>
    <w:rsid w:val="00A90491"/>
    <w:rsid w:val="00A94C7F"/>
    <w:rsid w:val="00AA0109"/>
    <w:rsid w:val="00AA0431"/>
    <w:rsid w:val="00AA143A"/>
    <w:rsid w:val="00AA77D7"/>
    <w:rsid w:val="00AB1564"/>
    <w:rsid w:val="00AB1E0A"/>
    <w:rsid w:val="00AB68A8"/>
    <w:rsid w:val="00AC3272"/>
    <w:rsid w:val="00AC3684"/>
    <w:rsid w:val="00AC4C41"/>
    <w:rsid w:val="00AC5E4F"/>
    <w:rsid w:val="00AE191F"/>
    <w:rsid w:val="00AF176F"/>
    <w:rsid w:val="00AF5422"/>
    <w:rsid w:val="00AF7438"/>
    <w:rsid w:val="00B066B1"/>
    <w:rsid w:val="00B14D2B"/>
    <w:rsid w:val="00B17F02"/>
    <w:rsid w:val="00B21C4F"/>
    <w:rsid w:val="00B24BF1"/>
    <w:rsid w:val="00B25A59"/>
    <w:rsid w:val="00B378ED"/>
    <w:rsid w:val="00B37F2B"/>
    <w:rsid w:val="00B4141B"/>
    <w:rsid w:val="00B440E5"/>
    <w:rsid w:val="00B45C06"/>
    <w:rsid w:val="00B571C7"/>
    <w:rsid w:val="00B650D5"/>
    <w:rsid w:val="00B70EC3"/>
    <w:rsid w:val="00B740C8"/>
    <w:rsid w:val="00B77804"/>
    <w:rsid w:val="00B81272"/>
    <w:rsid w:val="00B85336"/>
    <w:rsid w:val="00B8636E"/>
    <w:rsid w:val="00BA0A97"/>
    <w:rsid w:val="00BA4A29"/>
    <w:rsid w:val="00BB0AA2"/>
    <w:rsid w:val="00BB3022"/>
    <w:rsid w:val="00BB68C9"/>
    <w:rsid w:val="00BC3544"/>
    <w:rsid w:val="00BC5E76"/>
    <w:rsid w:val="00BD43F1"/>
    <w:rsid w:val="00BD59B8"/>
    <w:rsid w:val="00BD7E7D"/>
    <w:rsid w:val="00BE0BE9"/>
    <w:rsid w:val="00C04A75"/>
    <w:rsid w:val="00C30903"/>
    <w:rsid w:val="00C323FB"/>
    <w:rsid w:val="00C409E9"/>
    <w:rsid w:val="00C40C82"/>
    <w:rsid w:val="00C45C01"/>
    <w:rsid w:val="00C538BA"/>
    <w:rsid w:val="00C61BEF"/>
    <w:rsid w:val="00C7195C"/>
    <w:rsid w:val="00C738D8"/>
    <w:rsid w:val="00C821E6"/>
    <w:rsid w:val="00C82CB9"/>
    <w:rsid w:val="00C82DE0"/>
    <w:rsid w:val="00C82F0C"/>
    <w:rsid w:val="00C844FE"/>
    <w:rsid w:val="00C86A2D"/>
    <w:rsid w:val="00C915BB"/>
    <w:rsid w:val="00C96D22"/>
    <w:rsid w:val="00CA2CA3"/>
    <w:rsid w:val="00CA3241"/>
    <w:rsid w:val="00CA4AF1"/>
    <w:rsid w:val="00CB04F9"/>
    <w:rsid w:val="00CB7A80"/>
    <w:rsid w:val="00CC0D1E"/>
    <w:rsid w:val="00CC0D22"/>
    <w:rsid w:val="00CC3B9C"/>
    <w:rsid w:val="00CC512D"/>
    <w:rsid w:val="00CC61E3"/>
    <w:rsid w:val="00CD04DF"/>
    <w:rsid w:val="00CD37DC"/>
    <w:rsid w:val="00CD6D65"/>
    <w:rsid w:val="00CE16EB"/>
    <w:rsid w:val="00CE34B0"/>
    <w:rsid w:val="00CE3FBE"/>
    <w:rsid w:val="00CF2F72"/>
    <w:rsid w:val="00CF4FA4"/>
    <w:rsid w:val="00CF6BBA"/>
    <w:rsid w:val="00CF7960"/>
    <w:rsid w:val="00CF79A8"/>
    <w:rsid w:val="00D00C60"/>
    <w:rsid w:val="00D00F94"/>
    <w:rsid w:val="00D03419"/>
    <w:rsid w:val="00D059D2"/>
    <w:rsid w:val="00D11FC7"/>
    <w:rsid w:val="00D121CC"/>
    <w:rsid w:val="00D20224"/>
    <w:rsid w:val="00D246A4"/>
    <w:rsid w:val="00D252A8"/>
    <w:rsid w:val="00D25825"/>
    <w:rsid w:val="00D41E95"/>
    <w:rsid w:val="00D644B8"/>
    <w:rsid w:val="00D73AAB"/>
    <w:rsid w:val="00D73B17"/>
    <w:rsid w:val="00D7560B"/>
    <w:rsid w:val="00D9290F"/>
    <w:rsid w:val="00D967A7"/>
    <w:rsid w:val="00DA18A3"/>
    <w:rsid w:val="00DA43AD"/>
    <w:rsid w:val="00DB0E55"/>
    <w:rsid w:val="00DB1E64"/>
    <w:rsid w:val="00DB55C8"/>
    <w:rsid w:val="00DC0E09"/>
    <w:rsid w:val="00DC11A4"/>
    <w:rsid w:val="00DC371C"/>
    <w:rsid w:val="00DC4F0D"/>
    <w:rsid w:val="00DC6532"/>
    <w:rsid w:val="00DD2579"/>
    <w:rsid w:val="00DD3BB0"/>
    <w:rsid w:val="00DD6CA8"/>
    <w:rsid w:val="00DD6DB3"/>
    <w:rsid w:val="00DD72FB"/>
    <w:rsid w:val="00DE4210"/>
    <w:rsid w:val="00DF0263"/>
    <w:rsid w:val="00DF449D"/>
    <w:rsid w:val="00DF7646"/>
    <w:rsid w:val="00E047BA"/>
    <w:rsid w:val="00E22B92"/>
    <w:rsid w:val="00E246E9"/>
    <w:rsid w:val="00E250EF"/>
    <w:rsid w:val="00E32AF0"/>
    <w:rsid w:val="00E35A49"/>
    <w:rsid w:val="00E3700A"/>
    <w:rsid w:val="00E40436"/>
    <w:rsid w:val="00E40F64"/>
    <w:rsid w:val="00E45008"/>
    <w:rsid w:val="00E5165F"/>
    <w:rsid w:val="00E51B46"/>
    <w:rsid w:val="00E54A92"/>
    <w:rsid w:val="00E5504C"/>
    <w:rsid w:val="00E60544"/>
    <w:rsid w:val="00E61941"/>
    <w:rsid w:val="00E649FD"/>
    <w:rsid w:val="00E6642D"/>
    <w:rsid w:val="00E765C4"/>
    <w:rsid w:val="00E846BB"/>
    <w:rsid w:val="00E93064"/>
    <w:rsid w:val="00EA0468"/>
    <w:rsid w:val="00EA05C9"/>
    <w:rsid w:val="00EA59BE"/>
    <w:rsid w:val="00EB2FE2"/>
    <w:rsid w:val="00EC131A"/>
    <w:rsid w:val="00EC20D1"/>
    <w:rsid w:val="00EC2FB7"/>
    <w:rsid w:val="00ED7477"/>
    <w:rsid w:val="00EE2CA5"/>
    <w:rsid w:val="00EE4BE5"/>
    <w:rsid w:val="00EE51EE"/>
    <w:rsid w:val="00EE6476"/>
    <w:rsid w:val="00EF4C68"/>
    <w:rsid w:val="00F01762"/>
    <w:rsid w:val="00F07D33"/>
    <w:rsid w:val="00F14029"/>
    <w:rsid w:val="00F21BF2"/>
    <w:rsid w:val="00F21D57"/>
    <w:rsid w:val="00F267A8"/>
    <w:rsid w:val="00F27EB9"/>
    <w:rsid w:val="00F301CC"/>
    <w:rsid w:val="00F31889"/>
    <w:rsid w:val="00F3712A"/>
    <w:rsid w:val="00F37C3C"/>
    <w:rsid w:val="00F40C1C"/>
    <w:rsid w:val="00F526BF"/>
    <w:rsid w:val="00F541D1"/>
    <w:rsid w:val="00F54AF7"/>
    <w:rsid w:val="00F57740"/>
    <w:rsid w:val="00F61DD2"/>
    <w:rsid w:val="00F62858"/>
    <w:rsid w:val="00F639AD"/>
    <w:rsid w:val="00F63B7D"/>
    <w:rsid w:val="00F65316"/>
    <w:rsid w:val="00F7435E"/>
    <w:rsid w:val="00F746CF"/>
    <w:rsid w:val="00F80F49"/>
    <w:rsid w:val="00F8121D"/>
    <w:rsid w:val="00F82C0A"/>
    <w:rsid w:val="00F83F1D"/>
    <w:rsid w:val="00F90ED9"/>
    <w:rsid w:val="00F92BCB"/>
    <w:rsid w:val="00F95659"/>
    <w:rsid w:val="00FB74A3"/>
    <w:rsid w:val="00FD1D60"/>
    <w:rsid w:val="00FD4AAD"/>
    <w:rsid w:val="00FD4F8E"/>
    <w:rsid w:val="00FD6A6F"/>
    <w:rsid w:val="00FE0972"/>
    <w:rsid w:val="00FE2625"/>
    <w:rsid w:val="00FE2645"/>
    <w:rsid w:val="00FF1DF4"/>
    <w:rsid w:val="00FF24FA"/>
    <w:rsid w:val="00FF25AC"/>
    <w:rsid w:val="00FF41C1"/>
    <w:rsid w:val="00FF481C"/>
    <w:rsid w:val="00FF5940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customStyle="1" w:styleId="hljs-bullet">
    <w:name w:val="hljs-bullet"/>
    <w:basedOn w:val="DefaultParagraphFont"/>
    <w:rsid w:val="005E7832"/>
  </w:style>
  <w:style w:type="table" w:customStyle="1" w:styleId="TableGrid0">
    <w:name w:val="TableGrid"/>
    <w:rsid w:val="001D732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6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9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2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2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9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940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45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37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65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6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r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ubernetes.io/docs/concepts/workloads/controllers/job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crontab.cron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3</cp:revision>
  <cp:lastPrinted>2021-06-22T11:16:00Z</cp:lastPrinted>
  <dcterms:created xsi:type="dcterms:W3CDTF">2022-09-04T07:09:00Z</dcterms:created>
  <dcterms:modified xsi:type="dcterms:W3CDTF">2024-09-16T19:03:00Z</dcterms:modified>
</cp:coreProperties>
</file>